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896B" w14:textId="77777777"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14:paraId="4ADB8325" w14:textId="2E920B31" w:rsidR="00CB4BAB" w:rsidRDefault="002234D8"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TechBook</w:t>
      </w:r>
    </w:p>
    <w:p w14:paraId="624301E6" w14:textId="35362870" w:rsidR="00CB4BAB" w:rsidRDefault="002234D8" w:rsidP="00CB4BAB">
      <w:pPr>
        <w:spacing w:after="0" w:line="240" w:lineRule="auto"/>
        <w:jc w:val="center"/>
        <w:rPr>
          <w:rFonts w:ascii="Calibri" w:hAnsi="Calibri"/>
          <w:color w:val="4F81BD"/>
          <w:sz w:val="28"/>
          <w:szCs w:val="28"/>
        </w:rPr>
      </w:pPr>
      <w:r>
        <w:rPr>
          <w:rFonts w:ascii="Calibri" w:hAnsi="Calibri"/>
          <w:color w:val="4F81BD"/>
          <w:sz w:val="28"/>
          <w:szCs w:val="28"/>
        </w:rPr>
        <w:t>Note Taking Application</w:t>
      </w:r>
    </w:p>
    <w:p w14:paraId="3FACBE21" w14:textId="77777777"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p>
    <w:p w14:paraId="6106CF34"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t>I3301 Software Engineering</w:t>
      </w:r>
    </w:p>
    <w:p w14:paraId="5D47E836" w14:textId="7DC1EC29"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r>
      <w:r w:rsidR="002234D8">
        <w:rPr>
          <w:rFonts w:ascii="Calibri" w:hAnsi="Calibri"/>
          <w:color w:val="4F81BD"/>
          <w:sz w:val="28"/>
          <w:szCs w:val="28"/>
        </w:rPr>
        <w:t>Hussein Ali Allaw - 106900</w:t>
      </w:r>
    </w:p>
    <w:p w14:paraId="2AA45628" w14:textId="77777777" w:rsidR="00B9172A" w:rsidRDefault="00B9172A" w:rsidP="00B9172A"/>
    <w:p w14:paraId="7D89FDA4" w14:textId="77777777"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" filled="f" stroked="f" strokeweight=".5pt">
                <v:textbox style="mso-fit-shape-to-text:t" inset="0,0,0,0">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v:textbox>
                <w10:wrap anchorx="margin"/>
              </v:shape>
            </w:pict>
          </mc:Fallback>
        </mc:AlternateContent>
      </w:r>
    </w:p>
    <w:p w14:paraId="450CA4C2" w14:textId="77777777" w:rsidR="00B9172A" w:rsidRDefault="00B9172A" w:rsidP="00B9172A"/>
    <w:p w14:paraId="11197E12" w14:textId="77777777" w:rsidR="00B9172A" w:rsidRDefault="00B9172A" w:rsidP="00B9172A"/>
    <w:p w14:paraId="43BD9F19" w14:textId="3BB7695E" w:rsidR="0061603F" w:rsidRDefault="0061603F" w:rsidP="002234D8">
      <w:pPr>
        <w:sectPr w:rsidR="0061603F">
          <w:pgSz w:w="12240" w:h="15840"/>
          <w:pgMar w:top="1440" w:right="1440" w:bottom="1440" w:left="1440" w:header="720" w:footer="720" w:gutter="0"/>
          <w:pgNumType w:start="1"/>
          <w:cols w:space="720"/>
        </w:sectPr>
      </w:pPr>
    </w:p>
    <w:p w14:paraId="7BE30FC2" w14:textId="72F93328" w:rsidR="0061603F" w:rsidRPr="006F4C25" w:rsidRDefault="0061603F" w:rsidP="0055484A"/>
    <w:p w14:paraId="50E0902B" w14:textId="77777777" w:rsidR="0061603F" w:rsidRDefault="00AE3FBE" w:rsidP="0055484A">
      <w:pPr>
        <w:pStyle w:val="Heading1"/>
      </w:pPr>
      <w:bookmarkStart w:id="0" w:name="_Toc90274883"/>
      <w:r>
        <w:lastRenderedPageBreak/>
        <w:t>Abstract</w:t>
      </w:r>
      <w:bookmarkEnd w:id="0"/>
    </w:p>
    <w:p w14:paraId="5207A3DA" w14:textId="77777777" w:rsidR="0061603F" w:rsidRDefault="00AE3FBE" w:rsidP="0055484A">
      <w:r>
        <w:t>The chosen application/domain and the major steps done while achieving the project</w:t>
      </w:r>
    </w:p>
    <w:p w14:paraId="0A25C10F" w14:textId="77777777" w:rsidR="0061603F" w:rsidRPr="006F4C25" w:rsidRDefault="00AE3FBE" w:rsidP="0055484A">
      <w:r>
        <w:br w:type="page"/>
      </w:r>
    </w:p>
    <w:p w14:paraId="656C0E46" w14:textId="77777777" w:rsidR="0061603F" w:rsidRDefault="00AE3FBE" w:rsidP="0055484A">
      <w:pPr>
        <w:pStyle w:val="Heading1"/>
      </w:pPr>
      <w:bookmarkStart w:id="1" w:name="_Toc90274884"/>
      <w:r>
        <w:lastRenderedPageBreak/>
        <w:t>Table of Contents</w:t>
      </w:r>
      <w:bookmarkEnd w:id="1"/>
    </w:p>
    <w:sdt>
      <w:sdtPr>
        <w:id w:val="-1257823333"/>
        <w:docPartObj>
          <w:docPartGallery w:val="Table of Contents"/>
          <w:docPartUnique/>
        </w:docPartObj>
      </w:sdtPr>
      <w:sdtEndPr>
        <w:rPr>
          <w:noProof/>
        </w:rPr>
      </w:sdtEndPr>
      <w:sdtContent>
        <w:p w14:paraId="7D6C8B9C" w14:textId="77777777" w:rsidR="00D54587" w:rsidRPr="00D54587" w:rsidRDefault="00D54587" w:rsidP="0055484A"/>
        <w:p w14:paraId="4834ED5C" w14:textId="77777777" w:rsidR="00554288" w:rsidRDefault="00D54587">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14:paraId="3182CED8" w14:textId="77777777" w:rsidR="00554288" w:rsidRDefault="00000000">
          <w:pPr>
            <w:pStyle w:val="TOC1"/>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14:paraId="024607F1" w14:textId="77777777" w:rsidR="00554288" w:rsidRDefault="00000000">
          <w:pPr>
            <w:pStyle w:val="TOC1"/>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14:paraId="53AB695D" w14:textId="77777777" w:rsidR="00554288" w:rsidRDefault="00000000">
          <w:pPr>
            <w:pStyle w:val="TOC1"/>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14:paraId="71F5F332" w14:textId="77777777" w:rsidR="00554288" w:rsidRDefault="00000000">
          <w:pPr>
            <w:pStyle w:val="TOC1"/>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14:paraId="037FB0EA" w14:textId="77777777" w:rsidR="00554288" w:rsidRDefault="00000000">
          <w:pPr>
            <w:pStyle w:val="TOC1"/>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54B2BC46" w14:textId="77777777" w:rsidR="00554288" w:rsidRDefault="00000000">
          <w:pPr>
            <w:pStyle w:val="TOC1"/>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67EDBD44" w14:textId="77777777" w:rsidR="00554288" w:rsidRDefault="00000000">
          <w:pPr>
            <w:pStyle w:val="TOC2"/>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2682D2DD" w14:textId="77777777" w:rsidR="00554288" w:rsidRDefault="00000000">
          <w:pPr>
            <w:pStyle w:val="TOC2"/>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E0371D" w14:textId="77777777" w:rsidR="00554288" w:rsidRDefault="00000000">
          <w:pPr>
            <w:pStyle w:val="TOC2"/>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4BAF0A4F" w14:textId="77777777" w:rsidR="00554288" w:rsidRDefault="00000000">
          <w:pPr>
            <w:pStyle w:val="TOC2"/>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14:paraId="152B4A13"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8C5786B" w14:textId="77777777" w:rsidR="00554288" w:rsidRDefault="00000000">
          <w:pPr>
            <w:pStyle w:val="TOC2"/>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0AA97F96" w14:textId="77777777" w:rsidR="00554288" w:rsidRDefault="00000000">
          <w:pPr>
            <w:pStyle w:val="TOC3"/>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23904163" w14:textId="77777777" w:rsidR="00554288" w:rsidRDefault="00000000">
          <w:pPr>
            <w:pStyle w:val="TOC3"/>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02926AA" w14:textId="77777777" w:rsidR="00554288" w:rsidRDefault="00000000">
          <w:pPr>
            <w:pStyle w:val="TOC3"/>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BD2E55" w14:textId="77777777" w:rsidR="00554288" w:rsidRDefault="00000000">
          <w:pPr>
            <w:pStyle w:val="TOC3"/>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A76657" w14:textId="77777777" w:rsidR="00554288" w:rsidRDefault="00000000">
          <w:pPr>
            <w:pStyle w:val="TOC3"/>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20E145D" w14:textId="77777777" w:rsidR="00554288" w:rsidRDefault="00000000">
          <w:pPr>
            <w:pStyle w:val="TOC2"/>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612FF7E5" w14:textId="77777777" w:rsidR="00554288" w:rsidRDefault="00000000">
          <w:pPr>
            <w:pStyle w:val="TOC3"/>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0845EA4E" w14:textId="77777777" w:rsidR="00554288" w:rsidRDefault="00000000">
          <w:pPr>
            <w:pStyle w:val="TOC3"/>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D3A6B34" w14:textId="77777777" w:rsidR="00554288" w:rsidRDefault="00000000">
          <w:pPr>
            <w:pStyle w:val="TOC3"/>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52FA4EC" w14:textId="77777777" w:rsidR="00554288" w:rsidRDefault="00000000">
          <w:pPr>
            <w:pStyle w:val="TOC3"/>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FD6D577" w14:textId="77777777" w:rsidR="00554288" w:rsidRDefault="00000000">
          <w:pPr>
            <w:pStyle w:val="TOC3"/>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FC80700" w14:textId="77777777" w:rsidR="00554288" w:rsidRDefault="00000000">
          <w:pPr>
            <w:pStyle w:val="TOC3"/>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37C183DC" w14:textId="77777777" w:rsidR="00554288" w:rsidRDefault="00000000">
          <w:pPr>
            <w:pStyle w:val="TOC3"/>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15EC6850" w14:textId="77777777" w:rsidR="00554288" w:rsidRDefault="00000000">
          <w:pPr>
            <w:pStyle w:val="TOC2"/>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296A934A" w14:textId="77777777" w:rsidR="00554288" w:rsidRDefault="00000000">
          <w:pPr>
            <w:pStyle w:val="TOC3"/>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78A149A2" w14:textId="77777777" w:rsidR="00554288" w:rsidRDefault="00000000">
          <w:pPr>
            <w:pStyle w:val="TOC3"/>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5E92BE31" w14:textId="77777777" w:rsidR="00554288" w:rsidRDefault="00000000">
          <w:pPr>
            <w:pStyle w:val="TOC3"/>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3E973ED5" w14:textId="77777777" w:rsidR="00554288" w:rsidRDefault="00000000">
          <w:pPr>
            <w:pStyle w:val="TOC3"/>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4B5253D6" w14:textId="77777777" w:rsidR="00554288" w:rsidRDefault="00000000">
          <w:pPr>
            <w:pStyle w:val="TOC2"/>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0670625" w14:textId="77777777" w:rsidR="00554288" w:rsidRDefault="00000000">
          <w:pPr>
            <w:pStyle w:val="TOC3"/>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B638544" w14:textId="77777777" w:rsidR="00554288" w:rsidRDefault="00000000">
          <w:pPr>
            <w:pStyle w:val="TOC3"/>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3FC7B03" w14:textId="77777777" w:rsidR="00554288" w:rsidRDefault="00000000">
          <w:pPr>
            <w:pStyle w:val="TOC2"/>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807FEEC" w14:textId="77777777" w:rsidR="00554288" w:rsidRDefault="00000000">
          <w:pPr>
            <w:pStyle w:val="TOC3"/>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65CBA5F5" w14:textId="77777777" w:rsidR="00554288" w:rsidRDefault="00000000">
          <w:pPr>
            <w:pStyle w:val="TOC3"/>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0AA9C84" w14:textId="77777777" w:rsidR="00554288" w:rsidRDefault="00000000">
          <w:pPr>
            <w:pStyle w:val="TOC3"/>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C435F1A" w14:textId="77777777" w:rsidR="00554288" w:rsidRDefault="00000000">
          <w:pPr>
            <w:pStyle w:val="TOC3"/>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7FA4388A" w14:textId="77777777" w:rsidR="00554288" w:rsidRDefault="00000000">
          <w:pPr>
            <w:pStyle w:val="TOC3"/>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A1A0D01" w14:textId="77777777" w:rsidR="00554288" w:rsidRDefault="00000000">
          <w:pPr>
            <w:pStyle w:val="TOC2"/>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471B768" w14:textId="77777777" w:rsidR="00554288" w:rsidRDefault="00000000">
          <w:pPr>
            <w:pStyle w:val="TOC2"/>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0995D4AC" w14:textId="77777777" w:rsidR="00554288" w:rsidRDefault="00000000">
          <w:pPr>
            <w:pStyle w:val="TOC2"/>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40C6D53" w14:textId="77777777" w:rsidR="00554288" w:rsidRDefault="00000000">
          <w:pPr>
            <w:pStyle w:val="TOC3"/>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7BCAF4BF" w14:textId="77777777" w:rsidR="00554288" w:rsidRDefault="00000000">
          <w:pPr>
            <w:pStyle w:val="TOC3"/>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341C3D4C" w14:textId="77777777" w:rsidR="00554288" w:rsidRDefault="00000000">
          <w:pPr>
            <w:pStyle w:val="TOC2"/>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3A685477" w14:textId="77777777" w:rsidR="00554288" w:rsidRDefault="00000000">
          <w:pPr>
            <w:pStyle w:val="TOC2"/>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14:paraId="4F7D3A7D"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2399E69" w14:textId="77777777" w:rsidR="00554288" w:rsidRDefault="00000000">
          <w:pPr>
            <w:pStyle w:val="TOC2"/>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477EE32F" w14:textId="77777777" w:rsidR="00554288" w:rsidRDefault="00000000">
          <w:pPr>
            <w:pStyle w:val="TOC2"/>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69DE4F06" w14:textId="77777777" w:rsidR="00554288" w:rsidRDefault="00000000">
          <w:pPr>
            <w:pStyle w:val="TOC2"/>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08A87ED" w14:textId="77777777" w:rsidR="00554288" w:rsidRDefault="00000000">
          <w:pPr>
            <w:pStyle w:val="TOC2"/>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D8D5468" w14:textId="77777777" w:rsidR="00554288" w:rsidRDefault="00000000">
          <w:pPr>
            <w:pStyle w:val="TOC2"/>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1EBF44C"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7407CB44" w14:textId="77777777" w:rsidR="00554288" w:rsidRDefault="00000000">
          <w:pPr>
            <w:pStyle w:val="TOC2"/>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6A0DF0BA" w14:textId="77777777" w:rsidR="00554288" w:rsidRDefault="00000000">
          <w:pPr>
            <w:pStyle w:val="TOC2"/>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33D907AE" w14:textId="77777777" w:rsidR="00554288" w:rsidRDefault="00000000">
          <w:pPr>
            <w:pStyle w:val="TOC2"/>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28087E92" w14:textId="77777777" w:rsidR="00D54587" w:rsidRDefault="00D54587" w:rsidP="0055484A">
          <w:r>
            <w:rPr>
              <w:noProof/>
            </w:rPr>
            <w:fldChar w:fldCharType="end"/>
          </w:r>
        </w:p>
      </w:sdtContent>
    </w:sdt>
    <w:p w14:paraId="68EC7124" w14:textId="77777777" w:rsidR="0061603F" w:rsidRDefault="00AE3FBE" w:rsidP="0055484A">
      <w:r>
        <w:br w:type="page"/>
      </w:r>
    </w:p>
    <w:p w14:paraId="51BD6491" w14:textId="77777777" w:rsidR="0061603F" w:rsidRDefault="00AE3FBE" w:rsidP="0055484A">
      <w:pPr>
        <w:pStyle w:val="Heading1"/>
      </w:pPr>
      <w:bookmarkStart w:id="2" w:name="_Toc90274885"/>
      <w:r>
        <w:lastRenderedPageBreak/>
        <w:t>Table of Figures</w:t>
      </w:r>
      <w:bookmarkEnd w:id="2"/>
    </w:p>
    <w:p w14:paraId="69C7FD7E"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3854BD6A"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14:paraId="25F361E7"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04FF9EF5"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D81CDC8"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57C05503" w14:textId="77777777" w:rsidR="0061603F" w:rsidRDefault="00D54587" w:rsidP="0055484A">
      <w:r>
        <w:fldChar w:fldCharType="end"/>
      </w:r>
    </w:p>
    <w:p w14:paraId="088A2863" w14:textId="77777777" w:rsidR="0061603F" w:rsidRDefault="00AE3FBE" w:rsidP="0055484A">
      <w:r>
        <w:br w:type="page"/>
      </w:r>
    </w:p>
    <w:p w14:paraId="373C1EB4" w14:textId="77777777" w:rsidR="0061603F" w:rsidRDefault="00AE3FBE" w:rsidP="0055484A">
      <w:pPr>
        <w:pStyle w:val="Heading1"/>
      </w:pPr>
      <w:bookmarkStart w:id="3" w:name="_Toc90274886"/>
      <w:r>
        <w:lastRenderedPageBreak/>
        <w:t>Table of Tables</w:t>
      </w:r>
      <w:bookmarkEnd w:id="3"/>
    </w:p>
    <w:p w14:paraId="1872B6D6"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DCE23F" w14:textId="77777777" w:rsidR="0061603F" w:rsidRDefault="00D54587" w:rsidP="005D1EDB">
      <w:r>
        <w:fldChar w:fldCharType="end"/>
      </w:r>
      <w:r w:rsidR="00AE3FBE">
        <w:br w:type="page"/>
      </w:r>
    </w:p>
    <w:p w14:paraId="4BE04EB2" w14:textId="77777777" w:rsidR="0061603F" w:rsidRDefault="00AE3FBE" w:rsidP="0055484A">
      <w:pPr>
        <w:pStyle w:val="Heading1"/>
      </w:pPr>
      <w:bookmarkStart w:id="4" w:name="_Toc90274887"/>
      <w:r>
        <w:lastRenderedPageBreak/>
        <w:t>How to format your text in this document</w:t>
      </w:r>
      <w:bookmarkEnd w:id="4"/>
    </w:p>
    <w:p w14:paraId="7737EB43" w14:textId="77777777" w:rsidR="0061603F" w:rsidRDefault="00AE3FBE" w:rsidP="0055484A">
      <w:r>
        <w:t>For chapters, sections, sub-sections and sub-sub-sections, you should apply the predefined styles:</w:t>
      </w:r>
      <w:r>
        <w:rPr>
          <w:noProof/>
        </w:rPr>
        <mc:AlternateContent>
          <mc:Choice Requires="wps">
            <w:drawing>
              <wp:anchor distT="0" distB="0" distL="114300" distR="114300" simplePos="0" relativeHeight="251659264" behindDoc="0" locked="0" layoutInCell="1" hidden="0" allowOverlap="1" wp14:anchorId="37B1EDF8" wp14:editId="400306E7">
                <wp:simplePos x="0" y="0"/>
                <wp:positionH relativeFrom="margin">
                  <wp:posOffset>0</wp:posOffset>
                </wp:positionH>
                <wp:positionV relativeFrom="paragraph">
                  <wp:posOffset>390441</wp:posOffset>
                </wp:positionV>
                <wp:extent cx="3739487" cy="2251880"/>
                <wp:effectExtent l="0" t="0" r="13970" b="15240"/>
                <wp:wrapNone/>
                <wp:docPr id="1027" name="Rectangle: Rounded Corners 1027"/>
                <wp:cNvGraphicFramePr/>
                <a:graphic xmlns:a="http://schemas.openxmlformats.org/drawingml/2006/main">
                  <a:graphicData uri="http://schemas.microsoft.com/office/word/2010/wordprocessingShape">
                    <wps:wsp>
                      <wps:cNvSpPr/>
                      <wps:spPr>
                        <a:xfrm>
                          <a:off x="0" y="0"/>
                          <a:ext cx="3739487" cy="2251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2DA1D9" id="Rectangle: Rounded Corners 1027" o:spid="_x0000_s1026" style="position:absolute;margin-left:0;margin-top:30.75pt;width:294.45pt;height:177.3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" filled="f" strokecolor="#243f60 [1604]" strokeweight="2pt">
                <w10:wrap anchorx="margin"/>
              </v:roundrect>
            </w:pict>
          </mc:Fallback>
        </mc:AlternateContent>
      </w:r>
    </w:p>
    <w:p w14:paraId="3749590F" w14:textId="77777777" w:rsidR="006F4C25" w:rsidRDefault="00AE3FBE" w:rsidP="00CD1F03">
      <w:r w:rsidRPr="006F4C25">
        <w:rPr>
          <w:noProof/>
        </w:rPr>
        <w:drawing>
          <wp:inline distT="0" distB="0" distL="0" distR="0" wp14:anchorId="4F2CB484" wp14:editId="01161BAD">
            <wp:extent cx="5943600" cy="6454775"/>
            <wp:effectExtent l="0" t="0" r="0" b="0"/>
            <wp:docPr id="10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943600" cy="6454775"/>
                    </a:xfrm>
                    <a:prstGeom prst="rect">
                      <a:avLst/>
                    </a:prstGeom>
                    <a:ln/>
                  </pic:spPr>
                </pic:pic>
              </a:graphicData>
            </a:graphic>
          </wp:inline>
        </w:drawing>
      </w:r>
    </w:p>
    <w:p w14:paraId="13EA67B3" w14:textId="77777777" w:rsidR="006F4C25" w:rsidRDefault="006F4C25" w:rsidP="0055484A">
      <w:pPr>
        <w:pStyle w:val="Caption"/>
      </w:pPr>
      <w:bookmarkStart w:id="5" w:name="_Toc90274939"/>
      <w:r>
        <w:t xml:space="preserve">Figure </w:t>
      </w:r>
      <w:fldSimple w:instr=" SEQ Figure \* ARABIC ">
        <w:r w:rsidR="00554288">
          <w:rPr>
            <w:noProof/>
          </w:rPr>
          <w:t>1</w:t>
        </w:r>
      </w:fldSimple>
      <w:r>
        <w:t xml:space="preserve"> </w:t>
      </w:r>
      <w:r w:rsidRPr="00867441">
        <w:t>Predefined Styles in this Document</w:t>
      </w:r>
      <w:bookmarkEnd w:id="5"/>
    </w:p>
    <w:p w14:paraId="2298E9F0" w14:textId="77777777" w:rsidR="0061603F" w:rsidRDefault="00AE3FBE" w:rsidP="0055484A">
      <w:r>
        <w:rPr>
          <w:noProof/>
        </w:rPr>
        <mc:AlternateContent>
          <mc:Choice Requires="wps">
            <w:drawing>
              <wp:anchor distT="0" distB="0" distL="114300" distR="114300" simplePos="0" relativeHeight="251660288" behindDoc="0" locked="0" layoutInCell="1" hidden="0" allowOverlap="1" wp14:anchorId="483068A8" wp14:editId="042BC057">
                <wp:simplePos x="0" y="0"/>
                <wp:positionH relativeFrom="margin">
                  <wp:posOffset>3896435</wp:posOffset>
                </wp:positionH>
                <wp:positionV relativeFrom="paragraph">
                  <wp:posOffset>2061362</wp:posOffset>
                </wp:positionV>
                <wp:extent cx="2026692" cy="2388358"/>
                <wp:effectExtent l="0" t="0" r="12065" b="12065"/>
                <wp:wrapNone/>
                <wp:docPr id="1028" name="Rectangle: Rounded Corners 1028"/>
                <wp:cNvGraphicFramePr/>
                <a:graphic xmlns:a="http://schemas.openxmlformats.org/drawingml/2006/main">
                  <a:graphicData uri="http://schemas.microsoft.com/office/word/2010/wordprocessingShape">
                    <wps:wsp>
                      <wps:cNvSpPr/>
                      <wps:spPr>
                        <a:xfrm>
                          <a:off x="0" y="0"/>
                          <a:ext cx="2026692" cy="238835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28D68F" id="Rectangle: Rounded Corners 1028" o:spid="_x0000_s1026" style="position:absolute;margin-left:306.8pt;margin-top:162.3pt;width:159.6pt;height:188.05pt;z-index:25166028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" filled="f" strokecolor="#243f60 [1604]" strokeweight="2pt">
                <w10:wrap anchorx="margin"/>
              </v:roundrect>
            </w:pict>
          </mc:Fallback>
        </mc:AlternateContent>
      </w:r>
    </w:p>
    <w:p w14:paraId="5F536098" w14:textId="77777777" w:rsidR="0061603F" w:rsidRDefault="00AE3FBE" w:rsidP="0055484A">
      <w:r>
        <w:lastRenderedPageBreak/>
        <w:t xml:space="preserve">For every other text, namely the normal paragraphs, use the “Normal” style. If a line of text was mis-styled, you can use the “Clear All” style or button </w:t>
      </w:r>
      <w:r>
        <w:rPr>
          <w:noProof/>
        </w:rPr>
        <w:drawing>
          <wp:inline distT="0" distB="0" distL="0" distR="0" wp14:anchorId="1D7E773D" wp14:editId="17B12A64">
            <wp:extent cx="204836" cy="219468"/>
            <wp:effectExtent l="0" t="0" r="0" b="0"/>
            <wp:docPr id="10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04836" cy="219468"/>
                    </a:xfrm>
                    <a:prstGeom prst="rect">
                      <a:avLst/>
                    </a:prstGeom>
                    <a:ln/>
                  </pic:spPr>
                </pic:pic>
              </a:graphicData>
            </a:graphic>
          </wp:inline>
        </w:drawing>
      </w:r>
      <w:r>
        <w:t xml:space="preserve"> to bring it back to normal.</w:t>
      </w:r>
    </w:p>
    <w:p w14:paraId="1CADA134" w14:textId="77777777" w:rsidR="0061603F" w:rsidRDefault="00AE3FBE" w:rsidP="0055484A">
      <w:r>
        <w:t>The footnotes, cross-references (e.g. “see Figure XYZ”), citations and tables of contents, figures and the bibliography can all be inserted and managed from the “REFERENCES” ribbon:</w:t>
      </w:r>
      <w:r>
        <w:rPr>
          <w:noProof/>
        </w:rPr>
        <mc:AlternateContent>
          <mc:Choice Requires="wps">
            <w:drawing>
              <wp:anchor distT="0" distB="0" distL="114300" distR="114300" simplePos="0" relativeHeight="251661312" behindDoc="0" locked="0" layoutInCell="1" hidden="0" allowOverlap="1" wp14:anchorId="02B3FFE5" wp14:editId="4E6CA532">
                <wp:simplePos x="0" y="0"/>
                <wp:positionH relativeFrom="margin">
                  <wp:posOffset>2436125</wp:posOffset>
                </wp:positionH>
                <wp:positionV relativeFrom="paragraph">
                  <wp:posOffset>619447</wp:posOffset>
                </wp:positionV>
                <wp:extent cx="914400" cy="300251"/>
                <wp:effectExtent l="0" t="0" r="19050" b="24130"/>
                <wp:wrapNone/>
                <wp:docPr id="1029" name="Oval 1029"/>
                <wp:cNvGraphicFramePr/>
                <a:graphic xmlns:a="http://schemas.openxmlformats.org/drawingml/2006/main">
                  <a:graphicData uri="http://schemas.microsoft.com/office/word/2010/wordprocessingShape">
                    <wps:wsp>
                      <wps:cNvSpPr/>
                      <wps:spPr>
                        <a:xfrm>
                          <a:off x="0" y="0"/>
                          <a:ext cx="914400" cy="30025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A5A1C1" id="Oval 1029" o:spid="_x0000_s1026" style="position:absolute;margin-left:191.8pt;margin-top:48.8pt;width:1in;height:23.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" filled="f" strokecolor="#243f60 [1604]" strokeweight="2pt">
                <w10:wrap anchorx="margin"/>
              </v:oval>
            </w:pict>
          </mc:Fallback>
        </mc:AlternateContent>
      </w:r>
    </w:p>
    <w:p w14:paraId="4C0E16A4" w14:textId="77777777" w:rsidR="006F4C25" w:rsidRDefault="00AE3FBE" w:rsidP="0055484A">
      <w:r w:rsidRPr="006F4C25">
        <w:rPr>
          <w:noProof/>
        </w:rPr>
        <w:drawing>
          <wp:inline distT="0" distB="0" distL="0" distR="0" wp14:anchorId="390A4110" wp14:editId="596EE1BF">
            <wp:extent cx="5931988" cy="1203014"/>
            <wp:effectExtent l="0" t="0" r="0" b="0"/>
            <wp:docPr id="10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r="32147"/>
                    <a:stretch>
                      <a:fillRect/>
                    </a:stretch>
                  </pic:blipFill>
                  <pic:spPr>
                    <a:xfrm>
                      <a:off x="0" y="0"/>
                      <a:ext cx="5931988" cy="1203014"/>
                    </a:xfrm>
                    <a:prstGeom prst="rect">
                      <a:avLst/>
                    </a:prstGeom>
                    <a:ln/>
                  </pic:spPr>
                </pic:pic>
              </a:graphicData>
            </a:graphic>
          </wp:inline>
        </w:drawing>
      </w:r>
    </w:p>
    <w:p w14:paraId="538767BF" w14:textId="77777777" w:rsidR="0061603F" w:rsidRDefault="006F4C25" w:rsidP="0055484A">
      <w:pPr>
        <w:pStyle w:val="Caption"/>
      </w:pPr>
      <w:bookmarkStart w:id="6" w:name="_Toc90274940"/>
      <w:r>
        <w:t xml:space="preserve">Figure </w:t>
      </w:r>
      <w:fldSimple w:instr=" SEQ Figure \* ARABIC ">
        <w:r w:rsidR="00554288">
          <w:rPr>
            <w:noProof/>
          </w:rPr>
          <w:t>2</w:t>
        </w:r>
      </w:fldSimple>
      <w:r>
        <w:t xml:space="preserve"> </w:t>
      </w:r>
      <w:r w:rsidRPr="001A0F43">
        <w:t>References Ribbon</w:t>
      </w:r>
      <w:bookmarkEnd w:id="6"/>
    </w:p>
    <w:p w14:paraId="0CA3DFE2" w14:textId="77777777" w:rsidR="0061603F" w:rsidRDefault="00AE3FBE" w:rsidP="0055484A">
      <w:r>
        <w:t>Everything else, such as page layout and numbering, was already done for you, and you do not have to change it.</w:t>
      </w:r>
    </w:p>
    <w:p w14:paraId="05D09E3F" w14:textId="77777777" w:rsidR="0061603F" w:rsidRDefault="00AE3FBE" w:rsidP="0055484A">
      <w:r>
        <w:t>Enjoy creating good, easy to manage and nicely looking documents!</w:t>
      </w:r>
    </w:p>
    <w:p w14:paraId="2F5392C1" w14:textId="77777777" w:rsidR="0061603F" w:rsidRDefault="00AE3FBE" w:rsidP="0055484A">
      <w:r>
        <w:br w:type="page"/>
      </w:r>
    </w:p>
    <w:p w14:paraId="3431D4F9" w14:textId="77777777" w:rsidR="0061603F" w:rsidRPr="00D54587" w:rsidRDefault="00AE3FBE" w:rsidP="0055484A">
      <w:pPr>
        <w:pStyle w:val="Chapter"/>
      </w:pPr>
      <w:bookmarkStart w:id="7" w:name="_Toc90274888"/>
      <w:r>
        <w:rPr>
          <w:rFonts w:eastAsia="Cambria"/>
        </w:rPr>
        <w:lastRenderedPageBreak/>
        <w:t>Introduction</w:t>
      </w:r>
      <w:bookmarkEnd w:id="7"/>
    </w:p>
    <w:p w14:paraId="76C42CA5" w14:textId="77777777" w:rsidR="0061603F" w:rsidRDefault="00AE3FBE" w:rsidP="0055484A">
      <w:r>
        <w:t>This chapter introduces the application being modeled and the underlying business domain. It gives the motivation by showing both, its importance and that the work to be achieved was lacking.</w:t>
      </w:r>
    </w:p>
    <w:p w14:paraId="5EF1AE20" w14:textId="77777777" w:rsidR="0061603F" w:rsidRPr="00D54587" w:rsidRDefault="00AE3FBE" w:rsidP="0055484A">
      <w:pPr>
        <w:pStyle w:val="Section"/>
      </w:pPr>
      <w:bookmarkStart w:id="8" w:name="_4f1mdlm" w:colFirst="0" w:colLast="0"/>
      <w:bookmarkStart w:id="9" w:name="_Toc90274889"/>
      <w:bookmarkEnd w:id="8"/>
      <w:r>
        <w:rPr>
          <w:rFonts w:eastAsia="Cambria"/>
        </w:rPr>
        <w:t>The business domain</w:t>
      </w:r>
      <w:bookmarkEnd w:id="9"/>
    </w:p>
    <w:p w14:paraId="78B1E8F3" w14:textId="77777777" w:rsidR="0061603F" w:rsidRDefault="00AE3FBE" w:rsidP="0055484A">
      <w:r>
        <w:t xml:space="preserve">Few words about it and about its potential, with ideally numbers and stats supported by valid references, for example as shown in Figure 3. </w:t>
      </w:r>
    </w:p>
    <w:p w14:paraId="5C429E9F" w14:textId="77777777" w:rsidR="00D54587" w:rsidRDefault="00AE3FBE" w:rsidP="00470DBD">
      <w:pPr>
        <w:jc w:val="center"/>
      </w:pPr>
      <w:r w:rsidRPr="00D54587">
        <w:rPr>
          <w:noProof/>
        </w:rPr>
        <w:drawing>
          <wp:inline distT="0" distB="0" distL="0" distR="0" wp14:anchorId="0DD73B8D" wp14:editId="15143790">
            <wp:extent cx="4239634" cy="4026127"/>
            <wp:effectExtent l="0" t="0" r="0" b="0"/>
            <wp:docPr id="1031" name="image2.png" descr="http://thefinancialbrand.com/wp-content/uploads/2014/08/us_mobile_banking_adoption_by_age_car_rev_8-10indd-565x537.png"/>
            <wp:cNvGraphicFramePr/>
            <a:graphic xmlns:a="http://schemas.openxmlformats.org/drawingml/2006/main">
              <a:graphicData uri="http://schemas.openxmlformats.org/drawingml/2006/picture">
                <pic:pic xmlns:pic="http://schemas.openxmlformats.org/drawingml/2006/picture">
                  <pic:nvPicPr>
                    <pic:cNvPr id="0" name="image2.png" descr="http://thefinancialbrand.com/wp-content/uploads/2014/08/us_mobile_banking_adoption_by_age_car_rev_8-10indd-565x537.png"/>
                    <pic:cNvPicPr preferRelativeResize="0"/>
                  </pic:nvPicPr>
                  <pic:blipFill>
                    <a:blip r:embed="rId13"/>
                    <a:srcRect/>
                    <a:stretch>
                      <a:fillRect/>
                    </a:stretch>
                  </pic:blipFill>
                  <pic:spPr>
                    <a:xfrm>
                      <a:off x="0" y="0"/>
                      <a:ext cx="4239634" cy="4026127"/>
                    </a:xfrm>
                    <a:prstGeom prst="rect">
                      <a:avLst/>
                    </a:prstGeom>
                    <a:ln/>
                  </pic:spPr>
                </pic:pic>
              </a:graphicData>
            </a:graphic>
          </wp:inline>
        </w:drawing>
      </w:r>
    </w:p>
    <w:p w14:paraId="02CC2CC8" w14:textId="77777777" w:rsidR="0061603F" w:rsidRDefault="00D54587" w:rsidP="0055484A">
      <w:pPr>
        <w:pStyle w:val="Caption"/>
      </w:pPr>
      <w:bookmarkStart w:id="10" w:name="_Toc90274941"/>
      <w:r>
        <w:t xml:space="preserve">Figure </w:t>
      </w:r>
      <w:fldSimple w:instr=" SEQ Figure \* ARABIC ">
        <w:r w:rsidR="00554288">
          <w:rPr>
            <w:noProof/>
          </w:rPr>
          <w:t>3</w:t>
        </w:r>
      </w:fldSimple>
      <w:r>
        <w:t xml:space="preserve"> </w:t>
      </w:r>
      <w:r w:rsidRPr="003E76D7">
        <w:t>Mobile banking boom in recent years</w:t>
      </w:r>
      <w:bookmarkEnd w:id="10"/>
    </w:p>
    <w:p w14:paraId="6DDEA129" w14:textId="77777777" w:rsidR="0061603F" w:rsidRPr="009F7468" w:rsidRDefault="00AE3FBE" w:rsidP="0055484A">
      <w:pPr>
        <w:pStyle w:val="Section"/>
        <w:rPr>
          <w:rFonts w:eastAsia="Cambria"/>
        </w:rPr>
      </w:pPr>
      <w:bookmarkStart w:id="11" w:name="_2u6wntf" w:colFirst="0" w:colLast="0"/>
      <w:bookmarkStart w:id="12" w:name="_Toc90274890"/>
      <w:bookmarkEnd w:id="11"/>
      <w:r>
        <w:rPr>
          <w:rFonts w:eastAsia="Cambria"/>
        </w:rPr>
        <w:lastRenderedPageBreak/>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12"/>
    </w:p>
    <w:p w14:paraId="10D99E0E" w14:textId="77777777" w:rsidR="0061603F" w:rsidRDefault="009F7468" w:rsidP="0055484A">
      <w:r>
        <w:t xml:space="preserve">This section aims at emphasizing the importance of our application. </w:t>
      </w:r>
      <w:r w:rsidR="00AE3FBE">
        <w:t>Start by showing how much the underlying business really needs an application such as the one you intend to model in this document.</w:t>
      </w:r>
    </w:p>
    <w:p w14:paraId="079148BF" w14:textId="77777777" w:rsidR="0061603F" w:rsidRDefault="00AE3FBE" w:rsidP="0055484A">
      <w:r>
        <w:t>The application is intended to be used by… for… to do…</w:t>
      </w:r>
    </w:p>
    <w:p w14:paraId="6BA069B4" w14:textId="77777777" w:rsidR="0061603F" w:rsidRDefault="00AE3FBE" w:rsidP="0055484A">
      <w:r>
        <w:t>We will give concrete examples and situations where the app will play a main role in helping/saving clients’ time…</w:t>
      </w:r>
    </w:p>
    <w:p w14:paraId="0403FF94" w14:textId="77777777" w:rsidR="009F7468" w:rsidRDefault="009F7468" w:rsidP="0055484A">
      <w:r>
        <w:t>Describe the context and origin of the product being specified in this SRS. For example, state whether this product is a follow-on member of a product family, a replacement for certain existing systems, or</w:t>
      </w:r>
      <w:r w:rsidR="00EC76AA">
        <w:t xml:space="preserve"> a new, self-contained product.</w:t>
      </w:r>
    </w:p>
    <w:p w14:paraId="28707482" w14:textId="77777777" w:rsidR="0061603F" w:rsidRPr="00D54587" w:rsidRDefault="00AE3FBE" w:rsidP="0055484A">
      <w:pPr>
        <w:pStyle w:val="Section"/>
      </w:pPr>
      <w:bookmarkStart w:id="13" w:name="_Toc90274891"/>
      <w:r>
        <w:rPr>
          <w:rFonts w:eastAsia="Cambria"/>
        </w:rPr>
        <w:t xml:space="preserve">Analysis of </w:t>
      </w:r>
      <w:r w:rsidR="009F7468">
        <w:rPr>
          <w:rFonts w:eastAsia="Cambria"/>
        </w:rPr>
        <w:t>the Existing</w:t>
      </w:r>
      <w:r>
        <w:rPr>
          <w:rFonts w:eastAsia="Cambria"/>
        </w:rPr>
        <w:t xml:space="preserve"> Similar Apps</w:t>
      </w:r>
      <w:bookmarkEnd w:id="13"/>
    </w:p>
    <w:p w14:paraId="7D326B5A" w14:textId="77777777" w:rsidR="0061603F" w:rsidRDefault="00AE3FBE" w:rsidP="0055484A">
      <w:r>
        <w:t>Check and tell whether similar applications already exist or not. In case they exist, give few words about their features, some screenshots to showcase what they typically offer to their users.</w:t>
      </w:r>
    </w:p>
    <w:p w14:paraId="124D4A84" w14:textId="77777777" w:rsidR="0061603F" w:rsidRDefault="00AE3FBE" w:rsidP="0055484A">
      <w:r>
        <w:t>The existing applications, presented above, can be synthesized in the following table:</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6"/>
        <w:gridCol w:w="1915"/>
        <w:gridCol w:w="1915"/>
        <w:gridCol w:w="1915"/>
        <w:gridCol w:w="1915"/>
      </w:tblGrid>
      <w:tr w:rsidR="0061603F" w14:paraId="02686AAC" w14:textId="77777777">
        <w:tc>
          <w:tcPr>
            <w:tcW w:w="1916" w:type="dxa"/>
          </w:tcPr>
          <w:p w14:paraId="3A30764E" w14:textId="77777777" w:rsidR="0061603F" w:rsidRDefault="0061603F" w:rsidP="0055484A"/>
        </w:tc>
        <w:tc>
          <w:tcPr>
            <w:tcW w:w="1915" w:type="dxa"/>
          </w:tcPr>
          <w:p w14:paraId="70376BB2" w14:textId="77777777" w:rsidR="0061603F" w:rsidRDefault="00AE3FBE" w:rsidP="0055484A">
            <w:r>
              <w:t>Feature 1</w:t>
            </w:r>
          </w:p>
        </w:tc>
        <w:tc>
          <w:tcPr>
            <w:tcW w:w="1915" w:type="dxa"/>
          </w:tcPr>
          <w:p w14:paraId="192B71F2" w14:textId="77777777" w:rsidR="0061603F" w:rsidRDefault="00AE3FBE" w:rsidP="0055484A">
            <w:r>
              <w:t>Feature 2</w:t>
            </w:r>
          </w:p>
        </w:tc>
        <w:tc>
          <w:tcPr>
            <w:tcW w:w="1915" w:type="dxa"/>
          </w:tcPr>
          <w:p w14:paraId="32BF0225" w14:textId="77777777" w:rsidR="0061603F" w:rsidRDefault="00AE3FBE" w:rsidP="0055484A">
            <w:r>
              <w:t>Feature 3</w:t>
            </w:r>
          </w:p>
        </w:tc>
        <w:tc>
          <w:tcPr>
            <w:tcW w:w="1915" w:type="dxa"/>
          </w:tcPr>
          <w:p w14:paraId="64C205E1" w14:textId="77777777" w:rsidR="0061603F" w:rsidRDefault="00AE3FBE" w:rsidP="0055484A">
            <w:r>
              <w:t>Feature 4</w:t>
            </w:r>
          </w:p>
        </w:tc>
      </w:tr>
      <w:tr w:rsidR="0061603F" w14:paraId="404627A1" w14:textId="77777777">
        <w:tc>
          <w:tcPr>
            <w:tcW w:w="1916" w:type="dxa"/>
          </w:tcPr>
          <w:p w14:paraId="7AD10B78" w14:textId="77777777" w:rsidR="0061603F" w:rsidRDefault="00AE3FBE" w:rsidP="0055484A">
            <w:r>
              <w:t>App 1</w:t>
            </w:r>
          </w:p>
        </w:tc>
        <w:tc>
          <w:tcPr>
            <w:tcW w:w="1915" w:type="dxa"/>
          </w:tcPr>
          <w:p w14:paraId="40B1E345" w14:textId="77777777" w:rsidR="0061603F" w:rsidRDefault="0061603F" w:rsidP="0055484A"/>
        </w:tc>
        <w:tc>
          <w:tcPr>
            <w:tcW w:w="1915" w:type="dxa"/>
          </w:tcPr>
          <w:p w14:paraId="0368B566" w14:textId="77777777" w:rsidR="0061603F" w:rsidRDefault="0061603F" w:rsidP="0055484A"/>
        </w:tc>
        <w:tc>
          <w:tcPr>
            <w:tcW w:w="1915" w:type="dxa"/>
          </w:tcPr>
          <w:p w14:paraId="6303A9AC" w14:textId="77777777" w:rsidR="0061603F" w:rsidRDefault="0061603F" w:rsidP="0055484A"/>
        </w:tc>
        <w:tc>
          <w:tcPr>
            <w:tcW w:w="1915" w:type="dxa"/>
          </w:tcPr>
          <w:p w14:paraId="1E911E5A" w14:textId="77777777" w:rsidR="0061603F" w:rsidRDefault="00AE3FBE" w:rsidP="0055484A">
            <w:r>
              <w:t>X</w:t>
            </w:r>
          </w:p>
        </w:tc>
      </w:tr>
      <w:tr w:rsidR="0061603F" w14:paraId="7F6DD687" w14:textId="77777777">
        <w:tc>
          <w:tcPr>
            <w:tcW w:w="1916" w:type="dxa"/>
          </w:tcPr>
          <w:p w14:paraId="5E6B2986" w14:textId="77777777" w:rsidR="0061603F" w:rsidRDefault="00AE3FBE" w:rsidP="0055484A">
            <w:r>
              <w:t>App 2</w:t>
            </w:r>
          </w:p>
        </w:tc>
        <w:tc>
          <w:tcPr>
            <w:tcW w:w="1915" w:type="dxa"/>
          </w:tcPr>
          <w:p w14:paraId="5024D1F2" w14:textId="77777777" w:rsidR="0061603F" w:rsidRDefault="00AE3FBE" w:rsidP="0055484A">
            <w:r>
              <w:t>X</w:t>
            </w:r>
          </w:p>
        </w:tc>
        <w:tc>
          <w:tcPr>
            <w:tcW w:w="1915" w:type="dxa"/>
          </w:tcPr>
          <w:p w14:paraId="2F9709B5" w14:textId="77777777" w:rsidR="0061603F" w:rsidRDefault="00AE3FBE" w:rsidP="0055484A">
            <w:r>
              <w:t>X</w:t>
            </w:r>
          </w:p>
        </w:tc>
        <w:tc>
          <w:tcPr>
            <w:tcW w:w="1915" w:type="dxa"/>
          </w:tcPr>
          <w:p w14:paraId="505C2198" w14:textId="77777777" w:rsidR="0061603F" w:rsidRDefault="0061603F" w:rsidP="0055484A"/>
        </w:tc>
        <w:tc>
          <w:tcPr>
            <w:tcW w:w="1915" w:type="dxa"/>
          </w:tcPr>
          <w:p w14:paraId="7981B0F0" w14:textId="77777777" w:rsidR="0061603F" w:rsidRDefault="0061603F" w:rsidP="0055484A"/>
        </w:tc>
      </w:tr>
      <w:tr w:rsidR="0061603F" w14:paraId="3AB45B71" w14:textId="77777777">
        <w:tc>
          <w:tcPr>
            <w:tcW w:w="1916" w:type="dxa"/>
          </w:tcPr>
          <w:p w14:paraId="33CBF640" w14:textId="77777777" w:rsidR="0061603F" w:rsidRDefault="00AE3FBE" w:rsidP="0055484A">
            <w:r>
              <w:t>App 3</w:t>
            </w:r>
          </w:p>
        </w:tc>
        <w:tc>
          <w:tcPr>
            <w:tcW w:w="1915" w:type="dxa"/>
          </w:tcPr>
          <w:p w14:paraId="32B2BCCF" w14:textId="77777777" w:rsidR="0061603F" w:rsidRDefault="00AE3FBE" w:rsidP="0055484A">
            <w:r>
              <w:t>X</w:t>
            </w:r>
          </w:p>
        </w:tc>
        <w:tc>
          <w:tcPr>
            <w:tcW w:w="1915" w:type="dxa"/>
          </w:tcPr>
          <w:p w14:paraId="0E021696" w14:textId="77777777" w:rsidR="0061603F" w:rsidRDefault="0061603F" w:rsidP="0055484A"/>
        </w:tc>
        <w:tc>
          <w:tcPr>
            <w:tcW w:w="1915" w:type="dxa"/>
          </w:tcPr>
          <w:p w14:paraId="0129339D" w14:textId="77777777" w:rsidR="0061603F" w:rsidRDefault="0061603F" w:rsidP="0055484A"/>
        </w:tc>
        <w:tc>
          <w:tcPr>
            <w:tcW w:w="1915" w:type="dxa"/>
          </w:tcPr>
          <w:p w14:paraId="24ADCD94" w14:textId="77777777" w:rsidR="0061603F" w:rsidRDefault="0061603F" w:rsidP="0055484A"/>
        </w:tc>
      </w:tr>
      <w:tr w:rsidR="0061603F" w14:paraId="524AACF7" w14:textId="77777777">
        <w:tc>
          <w:tcPr>
            <w:tcW w:w="1916" w:type="dxa"/>
          </w:tcPr>
          <w:p w14:paraId="3424D7A1" w14:textId="77777777" w:rsidR="0061603F" w:rsidRDefault="00AE3FBE" w:rsidP="0055484A">
            <w:r>
              <w:t>App 4</w:t>
            </w:r>
          </w:p>
        </w:tc>
        <w:tc>
          <w:tcPr>
            <w:tcW w:w="1915" w:type="dxa"/>
          </w:tcPr>
          <w:p w14:paraId="047107EB" w14:textId="77777777" w:rsidR="0061603F" w:rsidRDefault="0061603F" w:rsidP="0055484A"/>
        </w:tc>
        <w:tc>
          <w:tcPr>
            <w:tcW w:w="1915" w:type="dxa"/>
          </w:tcPr>
          <w:p w14:paraId="7F498055" w14:textId="77777777" w:rsidR="0061603F" w:rsidRDefault="00AE3FBE" w:rsidP="0055484A">
            <w:r>
              <w:t>X</w:t>
            </w:r>
          </w:p>
        </w:tc>
        <w:tc>
          <w:tcPr>
            <w:tcW w:w="1915" w:type="dxa"/>
          </w:tcPr>
          <w:p w14:paraId="41CD4566" w14:textId="77777777" w:rsidR="0061603F" w:rsidRDefault="0061603F" w:rsidP="0055484A"/>
        </w:tc>
        <w:tc>
          <w:tcPr>
            <w:tcW w:w="1915" w:type="dxa"/>
          </w:tcPr>
          <w:p w14:paraId="7AEC3218" w14:textId="77777777" w:rsidR="0061603F" w:rsidRDefault="00AE3FBE" w:rsidP="0055484A">
            <w:r>
              <w:t>X</w:t>
            </w:r>
          </w:p>
        </w:tc>
      </w:tr>
      <w:tr w:rsidR="0061603F" w14:paraId="686ED3BD" w14:textId="77777777">
        <w:tc>
          <w:tcPr>
            <w:tcW w:w="1916" w:type="dxa"/>
          </w:tcPr>
          <w:p w14:paraId="15DA6F74" w14:textId="77777777" w:rsidR="0061603F" w:rsidRDefault="00AE3FBE" w:rsidP="0055484A">
            <w:r>
              <w:t>App 5</w:t>
            </w:r>
          </w:p>
        </w:tc>
        <w:tc>
          <w:tcPr>
            <w:tcW w:w="1915" w:type="dxa"/>
          </w:tcPr>
          <w:p w14:paraId="77F261F2" w14:textId="77777777" w:rsidR="0061603F" w:rsidRDefault="0061603F" w:rsidP="0055484A"/>
        </w:tc>
        <w:tc>
          <w:tcPr>
            <w:tcW w:w="1915" w:type="dxa"/>
          </w:tcPr>
          <w:p w14:paraId="28A47295" w14:textId="77777777" w:rsidR="0061603F" w:rsidRDefault="0061603F" w:rsidP="0055484A"/>
        </w:tc>
        <w:tc>
          <w:tcPr>
            <w:tcW w:w="1915" w:type="dxa"/>
          </w:tcPr>
          <w:p w14:paraId="47CC86BC" w14:textId="77777777" w:rsidR="0061603F" w:rsidRDefault="00AE3FBE" w:rsidP="0055484A">
            <w:r>
              <w:t>X</w:t>
            </w:r>
          </w:p>
        </w:tc>
        <w:tc>
          <w:tcPr>
            <w:tcW w:w="1915" w:type="dxa"/>
          </w:tcPr>
          <w:p w14:paraId="0C59B484" w14:textId="77777777" w:rsidR="0061603F" w:rsidRDefault="0061603F" w:rsidP="0055484A"/>
        </w:tc>
      </w:tr>
    </w:tbl>
    <w:p w14:paraId="7EBDE4CE" w14:textId="77777777" w:rsidR="00D54587" w:rsidRDefault="00D54587" w:rsidP="0055484A">
      <w:pPr>
        <w:pStyle w:val="Caption"/>
      </w:pPr>
      <w:bookmarkStart w:id="14" w:name="_Toc90274944"/>
      <w:r>
        <w:t xml:space="preserve">Table </w:t>
      </w:r>
      <w:fldSimple w:instr=" SEQ Table \* ARABIC ">
        <w:r w:rsidR="00554288">
          <w:rPr>
            <w:noProof/>
          </w:rPr>
          <w:t>1</w:t>
        </w:r>
      </w:fldSimple>
      <w:r>
        <w:t xml:space="preserve"> Comparison of </w:t>
      </w:r>
      <w:r w:rsidRPr="00627F49">
        <w:t>Existing Similar Applications</w:t>
      </w:r>
      <w:bookmarkEnd w:id="14"/>
    </w:p>
    <w:p w14:paraId="55FFA94C" w14:textId="77777777" w:rsidR="0061603F" w:rsidRDefault="00AE3FBE" w:rsidP="0055484A">
      <w:r>
        <w:t>As we can notice in the above table,</w:t>
      </w:r>
    </w:p>
    <w:p w14:paraId="4C0EA931" w14:textId="77777777" w:rsidR="0061603F" w:rsidRDefault="00AE3FBE" w:rsidP="0055484A">
      <w:r>
        <w:t xml:space="preserve">The </w:t>
      </w:r>
      <w:r w:rsidRPr="00470DBD">
        <w:rPr>
          <w:b/>
          <w:bCs/>
        </w:rPr>
        <w:t>software development life cycle</w:t>
      </w:r>
      <w:r>
        <w:t xml:space="preserve"> that best fit your chosen business model, application nature and imagined team of developers that will be working on its implementation…</w:t>
      </w:r>
    </w:p>
    <w:p w14:paraId="697D9BCF" w14:textId="77777777" w:rsidR="0061603F" w:rsidRPr="00D54587" w:rsidRDefault="00AE3FBE" w:rsidP="0055484A">
      <w:pPr>
        <w:pStyle w:val="Section"/>
      </w:pPr>
      <w:bookmarkStart w:id="15" w:name="_Toc90274892"/>
      <w:r>
        <w:rPr>
          <w:rFonts w:eastAsia="Cambria"/>
        </w:rPr>
        <w:lastRenderedPageBreak/>
        <w:t>Plan of the document</w:t>
      </w:r>
      <w:bookmarkEnd w:id="15"/>
    </w:p>
    <w:p w14:paraId="12CF3A54" w14:textId="77777777" w:rsidR="0061603F" w:rsidRDefault="00AE3FBE" w:rsidP="0055484A">
      <w:r>
        <w:t xml:space="preserve">In this document, we propose a specification, design and project planning for an </w:t>
      </w:r>
      <w:proofErr w:type="spellStart"/>
      <w:r>
        <w:t>Abc</w:t>
      </w:r>
      <w:proofErr w:type="spellEnd"/>
      <w:r>
        <w:t xml:space="preserve"> </w:t>
      </w:r>
      <w:proofErr w:type="spellStart"/>
      <w:r>
        <w:t>XyZ</w:t>
      </w:r>
      <w:proofErr w:type="spellEnd"/>
      <w:r>
        <w:t xml:space="preserve"> application. We start by showing … then …</w:t>
      </w:r>
    </w:p>
    <w:p w14:paraId="32FD7219" w14:textId="77777777" w:rsidR="0061603F" w:rsidRPr="00D54587" w:rsidRDefault="00AE3FBE" w:rsidP="0055484A">
      <w:r>
        <w:br w:type="page"/>
      </w:r>
    </w:p>
    <w:p w14:paraId="400EEACB" w14:textId="77777777" w:rsidR="0061603F" w:rsidRDefault="00AE3FBE" w:rsidP="00155075">
      <w:pPr>
        <w:pStyle w:val="Chapter"/>
        <w:rPr>
          <w:rFonts w:eastAsia="Cambria"/>
        </w:rPr>
      </w:pPr>
      <w:bookmarkStart w:id="16" w:name="_28h4qwu" w:colFirst="0" w:colLast="0"/>
      <w:bookmarkStart w:id="17" w:name="_Toc90274893"/>
      <w:bookmarkEnd w:id="16"/>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7"/>
    </w:p>
    <w:p w14:paraId="1752530D" w14:textId="77777777" w:rsidR="000B687E" w:rsidRDefault="000B687E" w:rsidP="00155075">
      <w:pPr>
        <w:pStyle w:val="Section"/>
      </w:pPr>
      <w:bookmarkStart w:id="18" w:name="_Toc439994665"/>
      <w:bookmarkStart w:id="19" w:name="_Toc441230972"/>
      <w:bookmarkStart w:id="20" w:name="_Toc90274894"/>
      <w:r>
        <w:t>Introduction</w:t>
      </w:r>
      <w:bookmarkEnd w:id="18"/>
      <w:bookmarkEnd w:id="19"/>
      <w:bookmarkEnd w:id="20"/>
    </w:p>
    <w:p w14:paraId="4C48E360" w14:textId="77777777" w:rsidR="000B687E" w:rsidRDefault="000B687E" w:rsidP="00155075">
      <w:pPr>
        <w:pStyle w:val="Sub-Section"/>
      </w:pPr>
      <w:bookmarkStart w:id="21" w:name="_Toc439994667"/>
      <w:bookmarkStart w:id="22" w:name="_Toc441230973"/>
      <w:bookmarkStart w:id="23" w:name="_Toc90274895"/>
      <w:r>
        <w:t>Purpose</w:t>
      </w:r>
      <w:bookmarkEnd w:id="21"/>
      <w:bookmarkEnd w:id="22"/>
      <w:bookmarkEnd w:id="23"/>
      <w:r>
        <w:t xml:space="preserve"> </w:t>
      </w:r>
    </w:p>
    <w:p w14:paraId="2347C8EC" w14:textId="77777777" w:rsidR="000B687E" w:rsidRDefault="008C590F" w:rsidP="00440B95">
      <w:r>
        <w:t xml:space="preserve"> </w:t>
      </w:r>
      <w:r w:rsidR="000B687E">
        <w:t>Identify the product whose software requirements are specified in this document, including the revision or release number. Describe the scope of the product that is covered by this SRS, particularly if this SRS describes only part of the system or a single subsystem.</w:t>
      </w:r>
      <w:r>
        <w:t xml:space="preserve"> </w:t>
      </w:r>
    </w:p>
    <w:p w14:paraId="13F3C08E" w14:textId="77777777" w:rsidR="000B687E" w:rsidRDefault="000B687E" w:rsidP="00155075">
      <w:pPr>
        <w:pStyle w:val="Sub-Section"/>
      </w:pPr>
      <w:bookmarkStart w:id="24" w:name="_Toc439994668"/>
      <w:bookmarkStart w:id="25" w:name="_Toc441230974"/>
      <w:bookmarkStart w:id="26" w:name="_Toc90274896"/>
      <w:r>
        <w:t>Document Conventions</w:t>
      </w:r>
      <w:bookmarkEnd w:id="24"/>
      <w:bookmarkEnd w:id="25"/>
      <w:bookmarkEnd w:id="26"/>
    </w:p>
    <w:p w14:paraId="092ED19E" w14:textId="77777777" w:rsidR="000B687E" w:rsidRDefault="008C590F" w:rsidP="00440B95">
      <w:r>
        <w:t xml:space="preserve"> </w:t>
      </w:r>
      <w:r w:rsidR="000B687E">
        <w:t xml:space="preserve">Describe any standards or typographical conventions that were followed when writing this SRS, such as fonts or highlighting that have special significance. For example, state whether </w:t>
      </w:r>
      <w:r w:rsidR="00CD1F03">
        <w:t>priorities for</w:t>
      </w:r>
      <w:r w:rsidR="000B687E">
        <w:t xml:space="preserve"> higher-level requirements are assumed to be inherited by detailed requirements, or whether every requirement statement is to have its own priority.</w:t>
      </w:r>
      <w:r>
        <w:t xml:space="preserve"> </w:t>
      </w:r>
    </w:p>
    <w:p w14:paraId="642C5F8E" w14:textId="77777777" w:rsidR="000B687E" w:rsidRDefault="000B687E" w:rsidP="00155075">
      <w:pPr>
        <w:pStyle w:val="Sub-Section"/>
      </w:pPr>
      <w:bookmarkStart w:id="27" w:name="_Toc439994669"/>
      <w:bookmarkStart w:id="28" w:name="_Toc441230975"/>
      <w:bookmarkStart w:id="29" w:name="_Toc90274897"/>
      <w:r>
        <w:t>Intended Audience and Reading Suggestions</w:t>
      </w:r>
      <w:bookmarkEnd w:id="27"/>
      <w:bookmarkEnd w:id="28"/>
      <w:bookmarkEnd w:id="29"/>
    </w:p>
    <w:p w14:paraId="155ABD87" w14:textId="77777777" w:rsidR="000B687E" w:rsidRDefault="008C590F" w:rsidP="00440B95">
      <w:r>
        <w:t xml:space="preserve"> </w:t>
      </w:r>
      <w:r w:rsidR="000B687E">
        <w: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r>
        <w:t xml:space="preserve"> </w:t>
      </w:r>
    </w:p>
    <w:p w14:paraId="5525AFF2" w14:textId="77777777" w:rsidR="000B687E" w:rsidRDefault="000B687E" w:rsidP="00155075">
      <w:pPr>
        <w:pStyle w:val="Sub-Section"/>
      </w:pPr>
      <w:bookmarkStart w:id="30" w:name="_Toc439994670"/>
      <w:bookmarkStart w:id="31" w:name="_Toc441230976"/>
      <w:bookmarkStart w:id="32" w:name="_Toc90274898"/>
      <w:r>
        <w:t>Product Scope</w:t>
      </w:r>
      <w:bookmarkEnd w:id="30"/>
      <w:bookmarkEnd w:id="31"/>
      <w:bookmarkEnd w:id="32"/>
    </w:p>
    <w:p w14:paraId="21DBB0D5" w14:textId="77777777" w:rsidR="000B687E" w:rsidRDefault="008C590F" w:rsidP="00440B95">
      <w:r>
        <w:t xml:space="preserve"> </w:t>
      </w:r>
      <w:r w:rsidR="000B687E">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w:t>
      </w:r>
      <w:r>
        <w:t xml:space="preserve"> </w:t>
      </w:r>
    </w:p>
    <w:p w14:paraId="041B8DA9" w14:textId="77777777" w:rsidR="000B687E" w:rsidRDefault="000B687E" w:rsidP="00155075">
      <w:pPr>
        <w:pStyle w:val="Sub-Section"/>
      </w:pPr>
      <w:bookmarkStart w:id="33" w:name="_Toc439994672"/>
      <w:bookmarkStart w:id="34" w:name="_Toc441230977"/>
      <w:bookmarkStart w:id="35" w:name="_Toc90274899"/>
      <w:r>
        <w:lastRenderedPageBreak/>
        <w:t>References</w:t>
      </w:r>
      <w:bookmarkEnd w:id="33"/>
      <w:bookmarkEnd w:id="34"/>
      <w:bookmarkEnd w:id="35"/>
    </w:p>
    <w:p w14:paraId="30163B4D" w14:textId="77777777" w:rsidR="000B687E" w:rsidRDefault="008C590F" w:rsidP="00440B95">
      <w:r>
        <w:t xml:space="preserve"> </w:t>
      </w:r>
      <w:r w:rsidR="000B687E">
        <w: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w:t>
      </w:r>
      <w:r>
        <w:t xml:space="preserve"> </w:t>
      </w:r>
    </w:p>
    <w:p w14:paraId="5FEDC792" w14:textId="77777777" w:rsidR="000B687E" w:rsidRDefault="000B687E" w:rsidP="00155075">
      <w:pPr>
        <w:pStyle w:val="Section"/>
      </w:pPr>
      <w:bookmarkStart w:id="36" w:name="_Toc439994673"/>
      <w:bookmarkStart w:id="37" w:name="_Toc441230978"/>
      <w:bookmarkStart w:id="38" w:name="_Toc90274900"/>
      <w:r>
        <w:t>Overall Description</w:t>
      </w:r>
      <w:bookmarkEnd w:id="36"/>
      <w:bookmarkEnd w:id="37"/>
      <w:bookmarkEnd w:id="38"/>
    </w:p>
    <w:p w14:paraId="400E1AA2" w14:textId="77777777" w:rsidR="000B687E" w:rsidRDefault="000B687E" w:rsidP="00155075">
      <w:pPr>
        <w:pStyle w:val="Sub-Section"/>
      </w:pPr>
      <w:bookmarkStart w:id="39" w:name="_Toc439994674"/>
      <w:bookmarkStart w:id="40" w:name="_Toc441230979"/>
      <w:bookmarkStart w:id="41" w:name="_Toc90274901"/>
      <w:r>
        <w:t>Product Perspective</w:t>
      </w:r>
      <w:bookmarkEnd w:id="39"/>
      <w:bookmarkEnd w:id="40"/>
      <w:bookmarkEnd w:id="41"/>
    </w:p>
    <w:p w14:paraId="78209695" w14:textId="77777777" w:rsidR="000B687E" w:rsidRDefault="008C590F" w:rsidP="00440B95">
      <w:r>
        <w:t xml:space="preserve"> </w:t>
      </w:r>
      <w:r w:rsidR="000B687E">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r>
        <w:t xml:space="preserve"> </w:t>
      </w:r>
    </w:p>
    <w:p w14:paraId="153DDB40" w14:textId="77777777" w:rsidR="000B687E" w:rsidRDefault="000B687E" w:rsidP="00155075">
      <w:pPr>
        <w:pStyle w:val="Sub-Section"/>
      </w:pPr>
      <w:bookmarkStart w:id="42" w:name="_Toc439994675"/>
      <w:bookmarkStart w:id="43" w:name="_Toc441230980"/>
      <w:bookmarkStart w:id="44" w:name="_Toc90274902"/>
      <w:r>
        <w:t>Product Functions</w:t>
      </w:r>
      <w:bookmarkEnd w:id="42"/>
      <w:bookmarkEnd w:id="43"/>
      <w:bookmarkEnd w:id="44"/>
    </w:p>
    <w:p w14:paraId="0110E951" w14:textId="77777777" w:rsidR="000B687E" w:rsidRDefault="008C590F" w:rsidP="00440B95">
      <w:r>
        <w:t xml:space="preserve"> </w:t>
      </w:r>
      <w:r w:rsidR="000B687E">
        <w:t>Summarize the major functions the product must perform or must let the user perform. Detai</w:t>
      </w:r>
      <w:r w:rsidR="00F05C08">
        <w:t>ls will be provided in Section 5</w:t>
      </w:r>
      <w:r w:rsidR="000B687E">
        <w:t>, so only a high level summary (such as a bullet list) is needed here. Organize the functions to make them understan</w:t>
      </w:r>
      <w:r w:rsidR="00554288">
        <w:t>dable to any reader of the SRS.</w:t>
      </w:r>
      <w:r>
        <w:t xml:space="preserve"> </w:t>
      </w:r>
    </w:p>
    <w:p w14:paraId="00D36B59" w14:textId="77777777" w:rsidR="000B687E" w:rsidRDefault="000B687E" w:rsidP="00155075">
      <w:pPr>
        <w:pStyle w:val="Sub-Section"/>
      </w:pPr>
      <w:bookmarkStart w:id="45" w:name="_Toc439994676"/>
      <w:bookmarkStart w:id="46" w:name="_Toc441230981"/>
      <w:bookmarkStart w:id="47" w:name="_Toc90274903"/>
      <w:r>
        <w:t>User Classes and Characteristics</w:t>
      </w:r>
      <w:bookmarkEnd w:id="45"/>
      <w:bookmarkEnd w:id="46"/>
      <w:bookmarkEnd w:id="47"/>
    </w:p>
    <w:p w14:paraId="49C9DB2C" w14:textId="77777777" w:rsidR="000B687E" w:rsidRDefault="008C590F" w:rsidP="00440B95">
      <w:r>
        <w:t xml:space="preserve"> </w:t>
      </w:r>
      <w:r w:rsidR="000B687E">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w:t>
      </w:r>
      <w:r>
        <w:t xml:space="preserve"> </w:t>
      </w:r>
    </w:p>
    <w:p w14:paraId="5FEA01E8" w14:textId="77777777" w:rsidR="000B687E" w:rsidRDefault="000B687E" w:rsidP="00155075">
      <w:pPr>
        <w:pStyle w:val="Sub-Section"/>
      </w:pPr>
      <w:bookmarkStart w:id="48" w:name="_Toc439994677"/>
      <w:bookmarkStart w:id="49" w:name="_Toc441230982"/>
      <w:bookmarkStart w:id="50" w:name="_Toc90274904"/>
      <w:r>
        <w:lastRenderedPageBreak/>
        <w:t>Operating Environment</w:t>
      </w:r>
      <w:bookmarkEnd w:id="48"/>
      <w:bookmarkEnd w:id="49"/>
      <w:bookmarkEnd w:id="50"/>
    </w:p>
    <w:p w14:paraId="2F58077C" w14:textId="77777777" w:rsidR="000B687E" w:rsidRDefault="008C590F" w:rsidP="00554288">
      <w:r>
        <w:t xml:space="preserve"> </w:t>
      </w:r>
      <w:r w:rsidR="000B687E">
        <w:t>Describe the environment in which the software will operate, including the hardware platform, operating system and versions, and any other software components or applications with which it must peacefully coexist.</w:t>
      </w:r>
      <w:r>
        <w:t xml:space="preserve"> </w:t>
      </w:r>
    </w:p>
    <w:p w14:paraId="5F23F098" w14:textId="77777777" w:rsidR="000B687E" w:rsidRDefault="000B687E" w:rsidP="00155075">
      <w:pPr>
        <w:pStyle w:val="Sub-Section"/>
      </w:pPr>
      <w:bookmarkStart w:id="51" w:name="_Toc439994678"/>
      <w:bookmarkStart w:id="52" w:name="_Toc441230983"/>
      <w:bookmarkStart w:id="53" w:name="_Toc90274905"/>
      <w:r>
        <w:t>Design and Implementation Constraints</w:t>
      </w:r>
      <w:bookmarkEnd w:id="51"/>
      <w:bookmarkEnd w:id="52"/>
      <w:bookmarkEnd w:id="53"/>
    </w:p>
    <w:p w14:paraId="00D1DB2D" w14:textId="77777777" w:rsidR="000B687E" w:rsidRDefault="008C590F" w:rsidP="00554288">
      <w:r>
        <w:t xml:space="preserve"> </w:t>
      </w:r>
      <w:r w:rsidR="000B687E">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r>
        <w:t xml:space="preserve"> </w:t>
      </w:r>
    </w:p>
    <w:p w14:paraId="0DD20CAA" w14:textId="77777777" w:rsidR="000B687E" w:rsidRDefault="000B687E" w:rsidP="00155075">
      <w:pPr>
        <w:pStyle w:val="Sub-Section"/>
      </w:pPr>
      <w:bookmarkStart w:id="54" w:name="_Toc439994679"/>
      <w:bookmarkStart w:id="55" w:name="_Toc441230984"/>
      <w:bookmarkStart w:id="56" w:name="_Toc90274906"/>
      <w:r>
        <w:t>User Documentation</w:t>
      </w:r>
      <w:bookmarkEnd w:id="54"/>
      <w:bookmarkEnd w:id="55"/>
      <w:bookmarkEnd w:id="56"/>
    </w:p>
    <w:p w14:paraId="4E3C9BE4" w14:textId="77777777" w:rsidR="000B687E" w:rsidRDefault="000B687E" w:rsidP="00554288">
      <w:r>
        <w:t>List the user documentation components (such as user manuals, on-line help, and tutorials) that will be delivered along with the software. Identify any known user documentation delivery formats or standards.</w:t>
      </w:r>
      <w:r w:rsidR="008C590F">
        <w:t xml:space="preserve"> </w:t>
      </w:r>
    </w:p>
    <w:p w14:paraId="06355FC6" w14:textId="77777777" w:rsidR="000B687E" w:rsidRDefault="000B687E" w:rsidP="00155075">
      <w:pPr>
        <w:pStyle w:val="Sub-Section"/>
      </w:pPr>
      <w:bookmarkStart w:id="57" w:name="_Toc439994680"/>
      <w:bookmarkStart w:id="58" w:name="_Toc441230985"/>
      <w:bookmarkStart w:id="59" w:name="_Toc90274907"/>
      <w:r>
        <w:t>Assumptions and Dependencies</w:t>
      </w:r>
      <w:bookmarkEnd w:id="57"/>
      <w:bookmarkEnd w:id="58"/>
      <w:bookmarkEnd w:id="59"/>
    </w:p>
    <w:p w14:paraId="48A7D3F2" w14:textId="77777777" w:rsidR="000B687E" w:rsidRDefault="008C590F" w:rsidP="00554288">
      <w:r>
        <w:t xml:space="preserve"> </w:t>
      </w:r>
      <w:r w:rsidR="000B687E">
        <w: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r>
        <w:t xml:space="preserve"> </w:t>
      </w:r>
    </w:p>
    <w:p w14:paraId="697ABA69" w14:textId="77777777" w:rsidR="000B687E" w:rsidRDefault="000B687E" w:rsidP="00155075">
      <w:pPr>
        <w:pStyle w:val="Section"/>
      </w:pPr>
      <w:bookmarkStart w:id="60" w:name="_Toc439994682"/>
      <w:bookmarkStart w:id="61" w:name="_Toc441230986"/>
      <w:bookmarkStart w:id="62" w:name="_Toc90274908"/>
      <w:r>
        <w:lastRenderedPageBreak/>
        <w:t>External Interface Requirements</w:t>
      </w:r>
      <w:bookmarkEnd w:id="60"/>
      <w:bookmarkEnd w:id="61"/>
      <w:bookmarkEnd w:id="62"/>
    </w:p>
    <w:p w14:paraId="244E43A2" w14:textId="77777777" w:rsidR="000B687E" w:rsidRDefault="000B687E" w:rsidP="00155075">
      <w:pPr>
        <w:pStyle w:val="Sub-Section"/>
      </w:pPr>
      <w:bookmarkStart w:id="63" w:name="_Toc441230987"/>
      <w:bookmarkStart w:id="64" w:name="_Toc90274909"/>
      <w:r>
        <w:t>User Interfaces</w:t>
      </w:r>
      <w:bookmarkEnd w:id="63"/>
      <w:bookmarkEnd w:id="64"/>
    </w:p>
    <w:p w14:paraId="6985707F" w14:textId="77777777" w:rsidR="000B687E" w:rsidRDefault="008C590F" w:rsidP="00554288">
      <w:r>
        <w:t xml:space="preserve"> </w:t>
      </w:r>
      <w:r w:rsidR="000B687E">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t xml:space="preserve"> </w:t>
      </w:r>
    </w:p>
    <w:p w14:paraId="3F399F63" w14:textId="77777777" w:rsidR="000B687E" w:rsidRDefault="000B687E" w:rsidP="00155075">
      <w:pPr>
        <w:pStyle w:val="Sub-Section"/>
      </w:pPr>
      <w:bookmarkStart w:id="65" w:name="_Toc439994684"/>
      <w:bookmarkStart w:id="66" w:name="_Toc441230988"/>
      <w:bookmarkStart w:id="67" w:name="_Toc90274910"/>
      <w:r>
        <w:t>Hardware Interfaces</w:t>
      </w:r>
      <w:bookmarkEnd w:id="65"/>
      <w:bookmarkEnd w:id="66"/>
      <w:bookmarkEnd w:id="67"/>
    </w:p>
    <w:p w14:paraId="20A47E58" w14:textId="77777777" w:rsidR="000B687E" w:rsidRPr="00554288" w:rsidRDefault="008C590F" w:rsidP="00554288">
      <w:r>
        <w:t xml:space="preserve"> </w:t>
      </w:r>
      <w:r w:rsidR="000B687E" w:rsidRPr="00554288">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r>
        <w:t xml:space="preserve"> </w:t>
      </w:r>
    </w:p>
    <w:p w14:paraId="618FC697" w14:textId="77777777" w:rsidR="000B687E" w:rsidRDefault="000B687E" w:rsidP="00155075">
      <w:pPr>
        <w:pStyle w:val="Sub-Section"/>
      </w:pPr>
      <w:bookmarkStart w:id="68" w:name="_Toc439994685"/>
      <w:bookmarkStart w:id="69" w:name="_Toc441230989"/>
      <w:bookmarkStart w:id="70" w:name="_Toc90274911"/>
      <w:r>
        <w:t>Software Interfaces</w:t>
      </w:r>
      <w:bookmarkEnd w:id="68"/>
      <w:bookmarkEnd w:id="69"/>
      <w:bookmarkEnd w:id="70"/>
    </w:p>
    <w:p w14:paraId="63C279C7" w14:textId="77777777" w:rsidR="000B687E" w:rsidRPr="00554288" w:rsidRDefault="008C590F" w:rsidP="00554288">
      <w:r>
        <w:t xml:space="preserve"> </w:t>
      </w:r>
      <w:r w:rsidR="000B687E" w:rsidRPr="00554288">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p>
    <w:p w14:paraId="36C6A8DA" w14:textId="77777777" w:rsidR="000B687E" w:rsidRDefault="000B687E" w:rsidP="00155075">
      <w:pPr>
        <w:pStyle w:val="Sub-Section"/>
      </w:pPr>
      <w:bookmarkStart w:id="71" w:name="_Toc439994686"/>
      <w:bookmarkStart w:id="72" w:name="_Toc441230990"/>
      <w:bookmarkStart w:id="73" w:name="_Toc90274912"/>
      <w:r>
        <w:t>Communications Interfaces</w:t>
      </w:r>
      <w:bookmarkEnd w:id="71"/>
      <w:bookmarkEnd w:id="72"/>
      <w:bookmarkEnd w:id="73"/>
    </w:p>
    <w:p w14:paraId="7E4879B3" w14:textId="77777777" w:rsidR="000B687E" w:rsidRPr="00554288" w:rsidRDefault="008C590F" w:rsidP="00554288">
      <w:r>
        <w:t xml:space="preserve"> </w:t>
      </w:r>
      <w:r w:rsidR="000B687E" w:rsidRPr="00554288">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sidR="000B687E" w:rsidRPr="00554288">
        <w:lastRenderedPageBreak/>
        <w:t>that will be used, such as FTP or HTTP. Specify any communication security or encryption issues, data transfer rates, and synchronization mechanisms.</w:t>
      </w:r>
      <w:r>
        <w:t xml:space="preserve"> </w:t>
      </w:r>
    </w:p>
    <w:p w14:paraId="3D71C54F" w14:textId="77777777" w:rsidR="00554288" w:rsidRPr="00D54587" w:rsidRDefault="00554288" w:rsidP="00554288">
      <w:pPr>
        <w:pStyle w:val="Section"/>
      </w:pPr>
      <w:bookmarkStart w:id="74" w:name="_Toc90274923"/>
      <w:bookmarkStart w:id="75" w:name="_Toc439994687"/>
      <w:bookmarkStart w:id="76" w:name="_Toc441230991"/>
      <w:bookmarkStart w:id="77" w:name="_Toc90274913"/>
      <w:r>
        <w:rPr>
          <w:rFonts w:eastAsia="Cambria"/>
        </w:rPr>
        <w:t>Requirements</w:t>
      </w:r>
      <w:r w:rsidRPr="009D1547">
        <w:rPr>
          <w:rFonts w:eastAsia="Cambria"/>
        </w:rPr>
        <w:t xml:space="preserve"> </w:t>
      </w:r>
      <w:r>
        <w:rPr>
          <w:rFonts w:eastAsia="Cambria"/>
        </w:rPr>
        <w:t>Gathering</w:t>
      </w:r>
      <w:bookmarkEnd w:id="74"/>
    </w:p>
    <w:p w14:paraId="50AB3626" w14:textId="77777777" w:rsidR="00554288" w:rsidRPr="00EC76AA" w:rsidRDefault="00554288" w:rsidP="00554288">
      <w:pPr>
        <w:rPr>
          <w:b/>
          <w:bCs/>
        </w:rPr>
      </w:pPr>
      <w:r>
        <w:t xml:space="preserve">State your strategy to gather the requirements: questionnaire, iterations on several prototypes, Interviews, etc… </w:t>
      </w:r>
      <w:r w:rsidRPr="00EC76AA">
        <w:rPr>
          <w:b/>
          <w:bCs/>
        </w:rPr>
        <w:t>Explain the sequel of the information and requirements gathering phase.</w:t>
      </w:r>
    </w:p>
    <w:p w14:paraId="53493076" w14:textId="77777777" w:rsidR="00554288" w:rsidRDefault="00554288" w:rsidP="00554288">
      <w:r>
        <w:t>Give samples of sketches and/or prototype GUI screenshots, for example:</w:t>
      </w:r>
    </w:p>
    <w:p w14:paraId="39D504D8" w14:textId="77777777" w:rsidR="00554288" w:rsidRDefault="00554288" w:rsidP="00554288">
      <w:pPr>
        <w:jc w:val="center"/>
      </w:pPr>
      <w:r w:rsidRPr="00D54587">
        <w:rPr>
          <w:noProof/>
        </w:rPr>
        <w:drawing>
          <wp:inline distT="0" distB="0" distL="0" distR="0" wp14:anchorId="200D2827" wp14:editId="33CA337D">
            <wp:extent cx="3464856" cy="3902103"/>
            <wp:effectExtent l="0" t="0" r="0" b="0"/>
            <wp:docPr id="10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3464856" cy="3902103"/>
                    </a:xfrm>
                    <a:prstGeom prst="rect">
                      <a:avLst/>
                    </a:prstGeom>
                    <a:ln/>
                  </pic:spPr>
                </pic:pic>
              </a:graphicData>
            </a:graphic>
          </wp:inline>
        </w:drawing>
      </w:r>
    </w:p>
    <w:p w14:paraId="3C27B47A" w14:textId="77777777" w:rsidR="00554288" w:rsidRDefault="00554288" w:rsidP="00554288">
      <w:pPr>
        <w:pStyle w:val="Caption"/>
      </w:pPr>
      <w:bookmarkStart w:id="78" w:name="_Toc90274942"/>
      <w:r>
        <w:t xml:space="preserve">Figure </w:t>
      </w:r>
      <w:fldSimple w:instr=" SEQ Figure \* ARABIC ">
        <w:r>
          <w:rPr>
            <w:noProof/>
          </w:rPr>
          <w:t>4</w:t>
        </w:r>
      </w:fldSimple>
      <w:r>
        <w:t xml:space="preserve"> </w:t>
      </w:r>
      <w:r w:rsidRPr="004A2A52">
        <w:t>Sample Sketch Mockup</w:t>
      </w:r>
      <w:bookmarkEnd w:id="78"/>
    </w:p>
    <w:p w14:paraId="5A437646" w14:textId="77777777" w:rsidR="00554288" w:rsidRDefault="00554288" w:rsidP="00554288">
      <w:r>
        <w:t>Famous Mockup Tools:</w:t>
      </w:r>
    </w:p>
    <w:p w14:paraId="691D3FFB" w14:textId="77777777" w:rsidR="00554288" w:rsidRDefault="00000000" w:rsidP="00554288">
      <w:pPr>
        <w:pStyle w:val="ListParagraph"/>
        <w:numPr>
          <w:ilvl w:val="0"/>
          <w:numId w:val="1"/>
        </w:numPr>
      </w:pPr>
      <w:hyperlink r:id="rId15">
        <w:r w:rsidR="00554288" w:rsidRPr="0055484A">
          <w:rPr>
            <w:rFonts w:ascii="Calibri" w:hAnsi="Calibri"/>
            <w:color w:val="0000FF"/>
            <w:u w:val="single"/>
          </w:rPr>
          <w:t>http://www.balsamiq.com</w:t>
        </w:r>
      </w:hyperlink>
    </w:p>
    <w:p w14:paraId="222C773F" w14:textId="77777777" w:rsidR="00554288" w:rsidRDefault="00000000" w:rsidP="00554288">
      <w:pPr>
        <w:pStyle w:val="ListParagraph"/>
        <w:numPr>
          <w:ilvl w:val="0"/>
          <w:numId w:val="1"/>
        </w:numPr>
      </w:pPr>
      <w:hyperlink r:id="rId16">
        <w:r w:rsidR="00554288" w:rsidRPr="0055484A">
          <w:rPr>
            <w:rFonts w:ascii="Calibri" w:hAnsi="Calibri"/>
            <w:color w:val="0000FF"/>
            <w:u w:val="single"/>
          </w:rPr>
          <w:t>https://moqups.com</w:t>
        </w:r>
      </w:hyperlink>
    </w:p>
    <w:p w14:paraId="1EE7776B" w14:textId="77777777" w:rsidR="00554288" w:rsidRPr="00EC76AA" w:rsidRDefault="00000000" w:rsidP="00554288">
      <w:pPr>
        <w:pStyle w:val="ListParagraph"/>
        <w:numPr>
          <w:ilvl w:val="0"/>
          <w:numId w:val="1"/>
        </w:numPr>
      </w:pPr>
      <w:hyperlink r:id="rId17">
        <w:r w:rsidR="00554288" w:rsidRPr="0055484A">
          <w:rPr>
            <w:rFonts w:ascii="Calibri" w:hAnsi="Calibri"/>
            <w:color w:val="0000FF"/>
            <w:u w:val="single"/>
          </w:rPr>
          <w:t>http://www.axure.com</w:t>
        </w:r>
      </w:hyperlink>
    </w:p>
    <w:p w14:paraId="30DCFAF2" w14:textId="77777777" w:rsidR="00554288" w:rsidRDefault="00000000" w:rsidP="00554288">
      <w:pPr>
        <w:pStyle w:val="ListParagraph"/>
        <w:numPr>
          <w:ilvl w:val="0"/>
          <w:numId w:val="1"/>
        </w:numPr>
      </w:pPr>
      <w:hyperlink r:id="rId18" w:history="1">
        <w:r w:rsidR="00554288">
          <w:rPr>
            <w:rStyle w:val="Hyperlink"/>
          </w:rPr>
          <w:t>https://www.adobe.com/products/xd.html</w:t>
        </w:r>
      </w:hyperlink>
    </w:p>
    <w:p w14:paraId="2893DCCC" w14:textId="77777777" w:rsidR="000B687E" w:rsidRDefault="000B687E" w:rsidP="00155075">
      <w:pPr>
        <w:pStyle w:val="Section"/>
      </w:pPr>
      <w:r>
        <w:lastRenderedPageBreak/>
        <w:t>System Features</w:t>
      </w:r>
      <w:bookmarkEnd w:id="75"/>
      <w:bookmarkEnd w:id="76"/>
      <w:bookmarkEnd w:id="77"/>
    </w:p>
    <w:p w14:paraId="4B8A5181" w14:textId="77777777"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14:paraId="1465A213" w14:textId="77777777" w:rsidR="000B687E" w:rsidRDefault="000B687E" w:rsidP="00155075">
      <w:pPr>
        <w:pStyle w:val="Sub-Section"/>
      </w:pPr>
      <w:bookmarkStart w:id="79" w:name="_Toc439994688"/>
      <w:bookmarkStart w:id="80" w:name="_Toc441230992"/>
      <w:bookmarkStart w:id="81" w:name="_Toc90274914"/>
      <w:r>
        <w:t>System Feature 1</w:t>
      </w:r>
      <w:bookmarkEnd w:id="79"/>
      <w:bookmarkEnd w:id="80"/>
      <w:bookmarkEnd w:id="81"/>
    </w:p>
    <w:p w14:paraId="1A076F13" w14:textId="77777777" w:rsidR="000B687E" w:rsidRPr="00F05C08" w:rsidRDefault="008C590F" w:rsidP="00F05C08">
      <w:pPr>
        <w:rPr>
          <w:b/>
          <w:bCs/>
        </w:rPr>
      </w:pPr>
      <w:r>
        <w:t xml:space="preserve"> </w:t>
      </w:r>
      <w:r w:rsidR="000B687E" w:rsidRPr="00F05C08">
        <w:rPr>
          <w:b/>
          <w:bCs/>
        </w:rPr>
        <w:t>Don’t really say “System Feature 1.” State the feature name in just a few words.</w:t>
      </w:r>
      <w:r w:rsidRPr="00F05C08">
        <w:rPr>
          <w:b/>
          <w:bCs/>
        </w:rPr>
        <w:t xml:space="preserve"> </w:t>
      </w:r>
    </w:p>
    <w:p w14:paraId="2A3CD9E9" w14:textId="77777777" w:rsidR="000B687E" w:rsidRDefault="000B687E" w:rsidP="00F05C08">
      <w:pPr>
        <w:pStyle w:val="level4"/>
        <w:numPr>
          <w:ilvl w:val="0"/>
          <w:numId w:val="11"/>
        </w:numPr>
      </w:pPr>
      <w:r>
        <w:t>Description and Priority</w:t>
      </w:r>
    </w:p>
    <w:p w14:paraId="7B808759" w14:textId="77777777" w:rsidR="000B687E" w:rsidRDefault="008C590F" w:rsidP="00F05C08">
      <w:r>
        <w:t xml:space="preserve"> </w:t>
      </w:r>
      <w:r w:rsidR="000B687E">
        <w:t>Provide a short description of the feature and indicate whether it is of High, Medium, or Low priority. You could also include specific priority component ratings, such as benefit, penalty, cost, and risk (each rated on a relative scale from a low of 1 to a high of 9).</w:t>
      </w:r>
      <w:r>
        <w:t xml:space="preserve"> </w:t>
      </w:r>
    </w:p>
    <w:p w14:paraId="0CD55B05" w14:textId="77777777" w:rsidR="000B687E" w:rsidRDefault="000B687E" w:rsidP="00F05C08">
      <w:pPr>
        <w:pStyle w:val="level4"/>
        <w:numPr>
          <w:ilvl w:val="0"/>
          <w:numId w:val="11"/>
        </w:numPr>
      </w:pPr>
      <w:r>
        <w:t>Stimulus/Response Sequences</w:t>
      </w:r>
    </w:p>
    <w:p w14:paraId="701181B1" w14:textId="77777777" w:rsidR="000B687E" w:rsidRDefault="008C590F" w:rsidP="00F05C08">
      <w:r>
        <w:t xml:space="preserve"> </w:t>
      </w:r>
      <w:r w:rsidR="000B687E">
        <w:t>List the sequences of user actions and system responses that stimulate the behavior defined for this feature. These will correspond to the dialog elements associated with use cases.</w:t>
      </w:r>
      <w:r>
        <w:t xml:space="preserve"> </w:t>
      </w:r>
    </w:p>
    <w:p w14:paraId="6AA949F3" w14:textId="77777777" w:rsidR="000B687E" w:rsidRDefault="000B687E" w:rsidP="00F05C08">
      <w:pPr>
        <w:pStyle w:val="level4"/>
        <w:numPr>
          <w:ilvl w:val="0"/>
          <w:numId w:val="11"/>
        </w:numPr>
      </w:pPr>
      <w:r>
        <w:t>Functional Requirements</w:t>
      </w:r>
    </w:p>
    <w:p w14:paraId="7B86E9C8" w14:textId="77777777" w:rsidR="00F05C08" w:rsidRDefault="008C590F" w:rsidP="00F05C08">
      <w:r>
        <w:t xml:space="preserve"> </w:t>
      </w:r>
      <w:r w:rsidR="000B687E">
        <w: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w:t>
      </w:r>
      <w:r>
        <w:t xml:space="preserve"> </w:t>
      </w:r>
    </w:p>
    <w:p w14:paraId="01C39D30" w14:textId="77777777" w:rsidR="000B687E" w:rsidRDefault="000B687E" w:rsidP="00F05C08">
      <w:r>
        <w:t>Each requirement should be uniquely identified with a sequence number or a meaningful tag of some kind.</w:t>
      </w:r>
      <w:r w:rsidR="008C590F">
        <w:t xml:space="preserve"> </w:t>
      </w:r>
    </w:p>
    <w:p w14:paraId="4871F3E8" w14:textId="77777777" w:rsidR="000B687E" w:rsidRDefault="000B687E" w:rsidP="00F05C08">
      <w:pPr>
        <w:spacing w:line="240" w:lineRule="auto"/>
      </w:pPr>
      <w:r>
        <w:t>REQ-1:</w:t>
      </w:r>
      <w:r>
        <w:tab/>
      </w:r>
    </w:p>
    <w:p w14:paraId="56A6F156" w14:textId="77777777" w:rsidR="000B687E" w:rsidRDefault="000B687E" w:rsidP="00F05C08">
      <w:pPr>
        <w:spacing w:line="240" w:lineRule="auto"/>
      </w:pPr>
      <w:r>
        <w:t>REQ-2:</w:t>
      </w:r>
      <w:r>
        <w:tab/>
      </w:r>
    </w:p>
    <w:p w14:paraId="5D8549DB" w14:textId="77777777" w:rsidR="000B687E" w:rsidRDefault="000B687E" w:rsidP="00155075">
      <w:pPr>
        <w:pStyle w:val="Sub-Section"/>
      </w:pPr>
      <w:bookmarkStart w:id="82" w:name="_Toc439994689"/>
      <w:bookmarkStart w:id="83" w:name="_Toc441230993"/>
      <w:bookmarkStart w:id="84" w:name="_Toc90274915"/>
      <w:r>
        <w:lastRenderedPageBreak/>
        <w:t>System Feature 2 (and so on)</w:t>
      </w:r>
      <w:bookmarkEnd w:id="82"/>
      <w:bookmarkEnd w:id="83"/>
      <w:bookmarkEnd w:id="84"/>
    </w:p>
    <w:p w14:paraId="5D6F39B0" w14:textId="77777777" w:rsidR="000B687E" w:rsidRDefault="000B687E" w:rsidP="00155075">
      <w:pPr>
        <w:pStyle w:val="Section"/>
      </w:pPr>
      <w:bookmarkStart w:id="85" w:name="_Toc441230994"/>
      <w:bookmarkStart w:id="86" w:name="_Toc90274916"/>
      <w:bookmarkStart w:id="87" w:name="_Toc439994690"/>
      <w:r>
        <w:t>Other Nonfunctional Requirements</w:t>
      </w:r>
      <w:bookmarkEnd w:id="85"/>
      <w:bookmarkEnd w:id="86"/>
    </w:p>
    <w:p w14:paraId="0F04FAB2" w14:textId="77777777" w:rsidR="000B687E" w:rsidRDefault="000B687E" w:rsidP="00155075">
      <w:pPr>
        <w:pStyle w:val="Sub-Section"/>
      </w:pPr>
      <w:bookmarkStart w:id="88" w:name="_Toc441230995"/>
      <w:bookmarkStart w:id="89" w:name="_Toc90274917"/>
      <w:r>
        <w:t>Performance Requirements</w:t>
      </w:r>
      <w:bookmarkEnd w:id="87"/>
      <w:bookmarkEnd w:id="88"/>
      <w:bookmarkEnd w:id="89"/>
    </w:p>
    <w:p w14:paraId="4D122567" w14:textId="77777777" w:rsidR="000B687E" w:rsidRDefault="008C590F" w:rsidP="00F05C08">
      <w:r>
        <w:t xml:space="preserve"> </w:t>
      </w:r>
      <w:r w:rsidR="000B687E">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14:paraId="4C31B6BC" w14:textId="77777777" w:rsidR="000B687E" w:rsidRDefault="000B687E" w:rsidP="00155075">
      <w:pPr>
        <w:pStyle w:val="Sub-Section"/>
      </w:pPr>
      <w:bookmarkStart w:id="90" w:name="_Toc439994691"/>
      <w:bookmarkStart w:id="91" w:name="_Toc441230996"/>
      <w:bookmarkStart w:id="92" w:name="_Toc90274918"/>
      <w:r>
        <w:t>Safety Requirements</w:t>
      </w:r>
      <w:bookmarkEnd w:id="90"/>
      <w:bookmarkEnd w:id="91"/>
      <w:bookmarkEnd w:id="92"/>
    </w:p>
    <w:p w14:paraId="2A3C2DBA" w14:textId="77777777" w:rsidR="000B687E" w:rsidRDefault="008C590F" w:rsidP="00F05C08">
      <w:r>
        <w:t xml:space="preserve"> </w:t>
      </w:r>
      <w:r w:rsidR="000B687E">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p>
    <w:p w14:paraId="61B313D5" w14:textId="77777777" w:rsidR="000B687E" w:rsidRDefault="000B687E" w:rsidP="00155075">
      <w:pPr>
        <w:pStyle w:val="Sub-Section"/>
      </w:pPr>
      <w:bookmarkStart w:id="93" w:name="_Toc439994692"/>
      <w:bookmarkStart w:id="94" w:name="_Toc441230997"/>
      <w:bookmarkStart w:id="95" w:name="_Toc90274919"/>
      <w:r>
        <w:t>Security Requirements</w:t>
      </w:r>
      <w:bookmarkEnd w:id="93"/>
      <w:bookmarkEnd w:id="94"/>
      <w:bookmarkEnd w:id="95"/>
    </w:p>
    <w:p w14:paraId="2E0CB55C" w14:textId="77777777" w:rsidR="000B687E" w:rsidRDefault="008C590F" w:rsidP="00F05C08">
      <w:r>
        <w:t xml:space="preserve"> </w:t>
      </w:r>
      <w:r w:rsidR="000B687E">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r>
        <w:t xml:space="preserve"> </w:t>
      </w:r>
    </w:p>
    <w:p w14:paraId="3896623D" w14:textId="77777777" w:rsidR="000B687E" w:rsidRDefault="000B687E" w:rsidP="00155075">
      <w:pPr>
        <w:pStyle w:val="Sub-Section"/>
      </w:pPr>
      <w:bookmarkStart w:id="96" w:name="_Toc439994693"/>
      <w:bookmarkStart w:id="97" w:name="_Toc441230998"/>
      <w:bookmarkStart w:id="98" w:name="_Toc90274920"/>
      <w:r>
        <w:t>Software Quality Attributes</w:t>
      </w:r>
      <w:bookmarkEnd w:id="96"/>
      <w:bookmarkEnd w:id="97"/>
      <w:bookmarkEnd w:id="98"/>
    </w:p>
    <w:p w14:paraId="7C439380" w14:textId="77777777" w:rsidR="000B687E" w:rsidRDefault="008C590F" w:rsidP="00F05C08">
      <w:r>
        <w:t xml:space="preserve"> </w:t>
      </w:r>
      <w:r w:rsidR="000B687E">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477E916E" w14:textId="77777777" w:rsidR="000B687E" w:rsidRDefault="000B687E" w:rsidP="00155075">
      <w:pPr>
        <w:pStyle w:val="Sub-Section"/>
      </w:pPr>
      <w:bookmarkStart w:id="99" w:name="_Toc439994694"/>
      <w:bookmarkStart w:id="100" w:name="_Toc441230999"/>
      <w:bookmarkStart w:id="101" w:name="_Toc90274921"/>
      <w:r>
        <w:lastRenderedPageBreak/>
        <w:t>Business Rules</w:t>
      </w:r>
      <w:bookmarkEnd w:id="99"/>
      <w:bookmarkEnd w:id="100"/>
      <w:bookmarkEnd w:id="101"/>
    </w:p>
    <w:p w14:paraId="5D9E1395" w14:textId="77777777" w:rsidR="000B687E" w:rsidRDefault="008C590F" w:rsidP="00F05C08">
      <w:r>
        <w:t xml:space="preserve"> </w:t>
      </w:r>
      <w:r w:rsidR="000B687E">
        <w:t>List any operating principles about the product, such as which individuals or roles can perform which functions under specific circumstances. These are not functional requirements in themselves, but they may imply certain functional requirements to enforce the rules.</w:t>
      </w:r>
      <w:r>
        <w:t xml:space="preserve"> </w:t>
      </w:r>
    </w:p>
    <w:p w14:paraId="1462272E" w14:textId="77777777" w:rsidR="000B687E" w:rsidRDefault="000B687E" w:rsidP="00155075">
      <w:pPr>
        <w:pStyle w:val="Section"/>
      </w:pPr>
      <w:bookmarkStart w:id="102" w:name="_Toc439994695"/>
      <w:bookmarkStart w:id="103" w:name="_Toc441231000"/>
      <w:bookmarkStart w:id="104" w:name="_Toc90274922"/>
      <w:r>
        <w:t>Other Requirements</w:t>
      </w:r>
      <w:bookmarkEnd w:id="102"/>
      <w:bookmarkEnd w:id="103"/>
      <w:bookmarkEnd w:id="104"/>
    </w:p>
    <w:p w14:paraId="1485C058" w14:textId="77777777" w:rsidR="000B687E" w:rsidRPr="000B687E" w:rsidRDefault="008C590F" w:rsidP="00F05C08">
      <w:r>
        <w:t xml:space="preserve"> </w:t>
      </w:r>
      <w:r w:rsidR="000B687E">
        <w:t>Define any other requirements not covered elsewhere in the SRS. This might include database requirements, internationalization requirements, legal requirements, reuse objectives for the project, and so on. Add any new sections that are pertinent to the project.</w:t>
      </w:r>
      <w:r>
        <w:t xml:space="preserve"> </w:t>
      </w:r>
    </w:p>
    <w:p w14:paraId="6A309F05" w14:textId="77777777" w:rsidR="0061603F" w:rsidRPr="00D54587" w:rsidRDefault="00AE3FBE" w:rsidP="0055484A">
      <w:pPr>
        <w:pStyle w:val="Section"/>
      </w:pPr>
      <w:bookmarkStart w:id="105" w:name="_Toc90274924"/>
      <w:r>
        <w:rPr>
          <w:rFonts w:eastAsia="Cambria"/>
        </w:rPr>
        <w:t>Requirements Analysis</w:t>
      </w:r>
      <w:bookmarkEnd w:id="105"/>
    </w:p>
    <w:p w14:paraId="665185B7" w14:textId="77777777" w:rsidR="0061603F" w:rsidRDefault="00AE3FBE" w:rsidP="00F05C08">
      <w:r>
        <w:t xml:space="preserve">List the collected and identified requirements. For each, state the category </w:t>
      </w:r>
      <w:r w:rsidR="009D1547">
        <w:t>based on the</w:t>
      </w:r>
      <w:r w:rsidR="00155075">
        <w:t xml:space="preserve"> Audience-Oriented Requirements.</w:t>
      </w:r>
      <w:r w:rsidR="00F05C08">
        <w:t xml:space="preserve"> </w:t>
      </w:r>
      <w:r>
        <w:t>Criticize the given set of required features</w:t>
      </w:r>
      <w:r w:rsidRPr="00A22A83">
        <w:rPr>
          <w:b/>
          <w:bCs/>
        </w:rPr>
        <w:t>, especially if you do not agree with the client, or if you are unable to justify them</w:t>
      </w:r>
      <w:r>
        <w:t>, or unable to imagine whether you will succeed in fulfilling 2 or more conflicting requirements.</w:t>
      </w:r>
    </w:p>
    <w:p w14:paraId="6083A3D5" w14:textId="77777777" w:rsidR="00F05C08" w:rsidRDefault="00A22A83" w:rsidP="00F05C08">
      <w:r w:rsidRPr="00155075">
        <w:rPr>
          <w:b/>
          <w:bCs/>
        </w:rPr>
        <w:t>Based on MOSCOW Metho</w:t>
      </w:r>
      <w:r w:rsidR="00A948F8" w:rsidRPr="00155075">
        <w:rPr>
          <w:b/>
          <w:bCs/>
        </w:rPr>
        <w:t>d, prioritize your requirements.</w:t>
      </w:r>
      <w:r w:rsidR="00F05C08">
        <w:rPr>
          <w:b/>
          <w:bCs/>
        </w:rPr>
        <w:t xml:space="preserve"> </w:t>
      </w:r>
      <w:r w:rsidR="00A948F8">
        <w:t xml:space="preserve">For every non-functional requirement, </w:t>
      </w:r>
      <w:r w:rsidR="00A948F8" w:rsidRPr="00155075">
        <w:rPr>
          <w:b/>
          <w:bCs/>
        </w:rPr>
        <w:t xml:space="preserve">explain how to </w:t>
      </w:r>
      <w:r w:rsidR="00E624A7" w:rsidRPr="00155075">
        <w:rPr>
          <w:b/>
          <w:bCs/>
        </w:rPr>
        <w:t xml:space="preserve">verify and </w:t>
      </w:r>
      <w:r w:rsidR="00A948F8" w:rsidRPr="00155075">
        <w:rPr>
          <w:b/>
          <w:bCs/>
        </w:rPr>
        <w:t>validate it with the client</w:t>
      </w:r>
      <w:r w:rsidR="00A948F8">
        <w:t>.</w:t>
      </w:r>
      <w:r w:rsidR="00F05C08">
        <w:t xml:space="preserve"> </w:t>
      </w:r>
      <w:bookmarkStart w:id="106" w:name="_Toc90274925"/>
    </w:p>
    <w:p w14:paraId="353100DD" w14:textId="77777777" w:rsidR="00A948F8" w:rsidRPr="00D54587" w:rsidRDefault="00A948F8" w:rsidP="00F05C08">
      <w:pPr>
        <w:pStyle w:val="Sub-Section"/>
      </w:pPr>
      <w:r>
        <w:rPr>
          <w:rFonts w:eastAsia="Cambria"/>
        </w:rPr>
        <w:t>Use Cases</w:t>
      </w:r>
      <w:bookmarkEnd w:id="106"/>
    </w:p>
    <w:p w14:paraId="33FAFA00" w14:textId="77777777" w:rsidR="0061603F" w:rsidRDefault="00AE3FBE" w:rsidP="00155075">
      <w:r>
        <w:t xml:space="preserve">To draw your UML diagrams, use a computerized tool such as </w:t>
      </w:r>
      <w:proofErr w:type="spellStart"/>
      <w:r>
        <w:t>Modelio</w:t>
      </w:r>
      <w:proofErr w:type="spellEnd"/>
      <w:r>
        <w:rPr>
          <w:vertAlign w:val="superscript"/>
        </w:rPr>
        <w:footnoteReference w:id="1"/>
      </w:r>
      <w:r>
        <w:t xml:space="preserve"> or </w:t>
      </w:r>
      <w:proofErr w:type="spellStart"/>
      <w:r>
        <w:t>StarUML</w:t>
      </w:r>
      <w:proofErr w:type="spellEnd"/>
      <w:r>
        <w:rPr>
          <w:vertAlign w:val="superscript"/>
        </w:rPr>
        <w:footnoteReference w:id="2"/>
      </w:r>
      <w:r w:rsidR="00E624A7">
        <w:t xml:space="preserve"> or Visual </w:t>
      </w:r>
      <w:proofErr w:type="spellStart"/>
      <w:r w:rsidR="00E624A7">
        <w:t>Pradigm</w:t>
      </w:r>
      <w:proofErr w:type="spellEnd"/>
      <w:r w:rsidR="00F550E0">
        <w:rPr>
          <w:rStyle w:val="FootnoteReference"/>
        </w:rPr>
        <w:footnoteReference w:id="3"/>
      </w:r>
      <w:r>
        <w:t>.</w:t>
      </w:r>
      <w:r w:rsidR="00155075">
        <w:t xml:space="preserve"> </w:t>
      </w:r>
      <w:r w:rsidRPr="00155075">
        <w:rPr>
          <w:b/>
          <w:bCs/>
        </w:rPr>
        <w:t>Mandatory</w:t>
      </w:r>
      <w:r>
        <w:t>… Give the whole UC diagram then explain and justify all the association in it (extends, includes and inheritance).</w:t>
      </w:r>
    </w:p>
    <w:p w14:paraId="22AA932A" w14:textId="77777777" w:rsidR="0061603F" w:rsidRDefault="00AE3FBE" w:rsidP="0055484A">
      <w:pPr>
        <w:pStyle w:val="Sub-Section"/>
      </w:pPr>
      <w:bookmarkStart w:id="107" w:name="_Toc90274926"/>
      <w:r>
        <w:rPr>
          <w:rFonts w:eastAsia="Cambria"/>
        </w:rPr>
        <w:lastRenderedPageBreak/>
        <w:t xml:space="preserve">Use Cases </w:t>
      </w:r>
      <w:r w:rsidRPr="00D54587">
        <w:t>Textual</w:t>
      </w:r>
      <w:r>
        <w:rPr>
          <w:rFonts w:eastAsia="Cambria"/>
        </w:rPr>
        <w:t xml:space="preserve"> Description</w:t>
      </w:r>
      <w:bookmarkEnd w:id="107"/>
    </w:p>
    <w:p w14:paraId="04DC7120" w14:textId="77777777" w:rsidR="0061603F" w:rsidRDefault="00AE3FBE" w:rsidP="00155075">
      <w:r>
        <w:t>Good to have it for the couple of main functionalities… optional for the rest.</w:t>
      </w:r>
      <w:r w:rsidR="00155075">
        <w:t xml:space="preserve"> </w:t>
      </w:r>
      <w:r>
        <w:t>The following is a sample use case detailed textual description:</w:t>
      </w:r>
    </w:p>
    <w:p w14:paraId="17EC9B50" w14:textId="77777777" w:rsidR="00F550E0" w:rsidRDefault="00F550E0" w:rsidP="0055484A">
      <w:r>
        <w:rPr>
          <w:noProof/>
        </w:rPr>
        <w:drawing>
          <wp:inline distT="0" distB="0" distL="0" distR="0" wp14:anchorId="2EB4A540" wp14:editId="63344F0E">
            <wp:extent cx="6166606" cy="643521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0494" cy="6439267"/>
                    </a:xfrm>
                    <a:prstGeom prst="rect">
                      <a:avLst/>
                    </a:prstGeom>
                    <a:noFill/>
                  </pic:spPr>
                </pic:pic>
              </a:graphicData>
            </a:graphic>
          </wp:inline>
        </w:drawing>
      </w:r>
    </w:p>
    <w:p w14:paraId="6B0F18DD" w14:textId="77777777" w:rsidR="00F550E0" w:rsidRDefault="00F550E0" w:rsidP="0055484A">
      <w:pPr>
        <w:pStyle w:val="Caption"/>
      </w:pPr>
      <w:bookmarkStart w:id="108" w:name="_Toc90274943"/>
      <w:r>
        <w:t xml:space="preserve">Figure </w:t>
      </w:r>
      <w:fldSimple w:instr=" SEQ Figure \* ARABIC ">
        <w:r w:rsidR="00554288">
          <w:rPr>
            <w:noProof/>
          </w:rPr>
          <w:t>5</w:t>
        </w:r>
      </w:fldSimple>
      <w:r>
        <w:t>: Example for a DTD</w:t>
      </w:r>
      <w:bookmarkEnd w:id="108"/>
    </w:p>
    <w:p w14:paraId="3D39B718" w14:textId="77777777" w:rsidR="003D58A5" w:rsidRDefault="003D58A5" w:rsidP="0055484A">
      <w:pPr>
        <w:pStyle w:val="Section"/>
      </w:pPr>
      <w:bookmarkStart w:id="109" w:name="_Toc90274927"/>
      <w:r>
        <w:lastRenderedPageBreak/>
        <w:t>High-Level Design Specification</w:t>
      </w:r>
      <w:bookmarkEnd w:id="109"/>
    </w:p>
    <w:p w14:paraId="6A31E144" w14:textId="77777777" w:rsidR="00D02B44" w:rsidRPr="003D58A5" w:rsidRDefault="000F3AA1" w:rsidP="0055484A">
      <w:r w:rsidRPr="003D58A5">
        <w:t xml:space="preserve">Exactly what you should </w:t>
      </w:r>
      <w:r w:rsidRPr="00F05C08">
        <w:rPr>
          <w:b/>
          <w:bCs/>
        </w:rPr>
        <w:t>specify</w:t>
      </w:r>
      <w:r w:rsidRPr="003D58A5">
        <w:t xml:space="preserve"> in the high‐level design varies somewhat, but some things are constant for most projects.</w:t>
      </w:r>
    </w:p>
    <w:p w14:paraId="169BEDD5" w14:textId="77777777" w:rsidR="00D02B44" w:rsidRPr="003D58A5" w:rsidRDefault="000F3AA1" w:rsidP="0055484A">
      <w:pPr>
        <w:pStyle w:val="ListParagraph"/>
        <w:numPr>
          <w:ilvl w:val="0"/>
          <w:numId w:val="9"/>
        </w:numPr>
      </w:pPr>
      <w:r w:rsidRPr="003D58A5">
        <w:t>Security</w:t>
      </w:r>
    </w:p>
    <w:p w14:paraId="76FFCF14" w14:textId="77777777" w:rsidR="00D02B44" w:rsidRPr="003D58A5" w:rsidRDefault="000F3AA1" w:rsidP="0055484A">
      <w:pPr>
        <w:pStyle w:val="ListParagraph"/>
        <w:numPr>
          <w:ilvl w:val="0"/>
          <w:numId w:val="9"/>
        </w:numPr>
      </w:pPr>
      <w:r w:rsidRPr="003D58A5">
        <w:t>Hardware</w:t>
      </w:r>
    </w:p>
    <w:p w14:paraId="4EB83624" w14:textId="77777777" w:rsidR="00D02B44" w:rsidRPr="003D58A5" w:rsidRDefault="000F3AA1" w:rsidP="0055484A">
      <w:pPr>
        <w:pStyle w:val="ListParagraph"/>
        <w:numPr>
          <w:ilvl w:val="0"/>
          <w:numId w:val="9"/>
        </w:numPr>
      </w:pPr>
      <w:r w:rsidRPr="003D58A5">
        <w:t>User Interface</w:t>
      </w:r>
    </w:p>
    <w:p w14:paraId="0C01D0EF" w14:textId="77777777" w:rsidR="00D02B44" w:rsidRPr="003D58A5" w:rsidRDefault="000F3AA1" w:rsidP="0055484A">
      <w:pPr>
        <w:pStyle w:val="ListParagraph"/>
        <w:numPr>
          <w:ilvl w:val="0"/>
          <w:numId w:val="9"/>
        </w:numPr>
      </w:pPr>
      <w:r w:rsidRPr="003D58A5">
        <w:t>Internal Interfaces</w:t>
      </w:r>
    </w:p>
    <w:p w14:paraId="3CB909BC" w14:textId="77777777" w:rsidR="00D02B44" w:rsidRPr="003D58A5" w:rsidRDefault="000F3AA1" w:rsidP="0055484A">
      <w:pPr>
        <w:pStyle w:val="ListParagraph"/>
        <w:numPr>
          <w:ilvl w:val="0"/>
          <w:numId w:val="9"/>
        </w:numPr>
      </w:pPr>
      <w:r w:rsidRPr="003D58A5">
        <w:t>External Interfaces</w:t>
      </w:r>
    </w:p>
    <w:p w14:paraId="21B751E2" w14:textId="77777777" w:rsidR="00D02B44" w:rsidRPr="003D58A5" w:rsidRDefault="000F3AA1" w:rsidP="0055484A">
      <w:pPr>
        <w:pStyle w:val="ListParagraph"/>
        <w:numPr>
          <w:ilvl w:val="0"/>
          <w:numId w:val="9"/>
        </w:numPr>
      </w:pPr>
      <w:r w:rsidRPr="003D58A5">
        <w:t>Architecture</w:t>
      </w:r>
    </w:p>
    <w:p w14:paraId="10CD03C0" w14:textId="77777777" w:rsidR="00D02B44" w:rsidRPr="003D58A5" w:rsidRDefault="000F3AA1" w:rsidP="0055484A">
      <w:pPr>
        <w:pStyle w:val="ListParagraph"/>
        <w:numPr>
          <w:ilvl w:val="0"/>
          <w:numId w:val="9"/>
        </w:numPr>
      </w:pPr>
      <w:r w:rsidRPr="003D58A5">
        <w:t>Reports</w:t>
      </w:r>
    </w:p>
    <w:p w14:paraId="24159C84" w14:textId="77777777" w:rsidR="00D02B44" w:rsidRPr="003D58A5" w:rsidRDefault="000F3AA1" w:rsidP="0055484A">
      <w:pPr>
        <w:pStyle w:val="ListParagraph"/>
        <w:numPr>
          <w:ilvl w:val="0"/>
          <w:numId w:val="9"/>
        </w:numPr>
        <w:rPr>
          <w:lang w:val="fr-FR"/>
        </w:rPr>
      </w:pPr>
      <w:r w:rsidRPr="003D58A5">
        <w:t>Database</w:t>
      </w:r>
    </w:p>
    <w:p w14:paraId="6C223D88" w14:textId="77777777" w:rsidR="0061603F" w:rsidRPr="00D54587" w:rsidRDefault="00AE3FBE" w:rsidP="0055484A">
      <w:pPr>
        <w:pStyle w:val="Section"/>
      </w:pPr>
      <w:bookmarkStart w:id="110" w:name="_nmf14n" w:colFirst="0" w:colLast="0"/>
      <w:bookmarkStart w:id="111" w:name="_Toc90274928"/>
      <w:bookmarkEnd w:id="110"/>
      <w:r>
        <w:rPr>
          <w:rFonts w:eastAsia="Cambria"/>
        </w:rPr>
        <w:t>Conclusion</w:t>
      </w:r>
      <w:bookmarkEnd w:id="111"/>
    </w:p>
    <w:p w14:paraId="789F727B" w14:textId="77777777" w:rsidR="0061603F" w:rsidRDefault="00AE3FBE" w:rsidP="0055484A">
      <w:r>
        <w:t xml:space="preserve">This chapter presented… </w:t>
      </w:r>
    </w:p>
    <w:p w14:paraId="17F7BE10" w14:textId="77777777" w:rsidR="0061603F" w:rsidRDefault="00AE3FBE" w:rsidP="0055484A">
      <w:r>
        <w:t>Difficulties encountered in gathering the data, if any, and the followed approach to overcome them (ask the client for more details, check and get inspired by existing similar apps, leaving the questions open till being answered in an agile reactive way later on during the development phase…)</w:t>
      </w:r>
    </w:p>
    <w:p w14:paraId="16433C83" w14:textId="77777777" w:rsidR="0061603F" w:rsidRDefault="0061603F" w:rsidP="0055484A"/>
    <w:p w14:paraId="2C75391E" w14:textId="77777777" w:rsidR="0061603F" w:rsidRDefault="00AE3FBE" w:rsidP="0055484A">
      <w:r>
        <w:br w:type="page"/>
      </w:r>
    </w:p>
    <w:p w14:paraId="281D1156" w14:textId="77777777" w:rsidR="0061603F" w:rsidRPr="00D54587" w:rsidRDefault="00AE3FBE" w:rsidP="0055484A">
      <w:pPr>
        <w:pStyle w:val="Chapter"/>
      </w:pPr>
      <w:bookmarkStart w:id="112" w:name="_37m2jsg" w:colFirst="0" w:colLast="0"/>
      <w:bookmarkStart w:id="113" w:name="_Toc90274929"/>
      <w:bookmarkEnd w:id="112"/>
      <w:r>
        <w:rPr>
          <w:rFonts w:eastAsia="Cambria"/>
        </w:rPr>
        <w:lastRenderedPageBreak/>
        <w:t>Application Conception</w:t>
      </w:r>
      <w:bookmarkEnd w:id="113"/>
    </w:p>
    <w:p w14:paraId="7E2ED71F" w14:textId="77777777" w:rsidR="0061603F" w:rsidRPr="00D54587" w:rsidRDefault="00AE3FBE" w:rsidP="0055484A">
      <w:pPr>
        <w:pStyle w:val="Section"/>
      </w:pPr>
      <w:bookmarkStart w:id="114" w:name="_Toc90274930"/>
      <w:r>
        <w:rPr>
          <w:rFonts w:eastAsia="Cambria"/>
        </w:rPr>
        <w:t>Introduction</w:t>
      </w:r>
      <w:bookmarkEnd w:id="114"/>
    </w:p>
    <w:p w14:paraId="65FFBA05" w14:textId="77777777" w:rsidR="0061603F" w:rsidRDefault="00AE3FBE" w:rsidP="0055484A">
      <w:r>
        <w:t>In the previous chapters, we have talked about the features that should be offered by our application... This reveals that the following entities are implied in the process… In this chapter we give, using UML class diagrams, the conceptual model that clarifies these entities, their underlying handled data, roles in the application and associations with each other.</w:t>
      </w:r>
    </w:p>
    <w:p w14:paraId="1E90321A" w14:textId="77777777" w:rsidR="00F05C08" w:rsidRDefault="00CD1F03" w:rsidP="0055484A">
      <w:pPr>
        <w:pStyle w:val="Section"/>
      </w:pPr>
      <w:bookmarkStart w:id="115" w:name="_Toc90274931"/>
      <w:r>
        <w:t>Database</w:t>
      </w:r>
    </w:p>
    <w:p w14:paraId="1CDED295" w14:textId="77777777" w:rsidR="00082095" w:rsidRPr="00082095" w:rsidRDefault="00082095" w:rsidP="00082095">
      <w:r>
        <w:rPr>
          <w:shd w:val="clear" w:color="auto" w:fill="FFFFFF"/>
        </w:rPr>
        <w:t>Database is “a </w:t>
      </w:r>
      <w:r w:rsidRPr="00082095">
        <w:rPr>
          <w:rFonts w:ascii="Open Sans" w:hAnsi="Open Sans"/>
          <w:sz w:val="26"/>
          <w:szCs w:val="26"/>
          <w:shd w:val="clear" w:color="auto" w:fill="FFFFFF"/>
        </w:rPr>
        <w:t>structured</w:t>
      </w:r>
      <w:r>
        <w:rPr>
          <w:shd w:val="clear" w:color="auto" w:fill="FFFFFF"/>
        </w:rPr>
        <w:t> set of data held in a computer, especially one that is accessible in various ways.” There are various types of databases, each providing different functionality to their users. In this section, you should present your DB type/structure needed for you project.</w:t>
      </w:r>
    </w:p>
    <w:p w14:paraId="2B416E61" w14:textId="77777777" w:rsidR="0061603F" w:rsidRPr="00D54587" w:rsidRDefault="00AE3FBE" w:rsidP="0055484A">
      <w:pPr>
        <w:pStyle w:val="Section"/>
      </w:pPr>
      <w:r>
        <w:rPr>
          <w:rFonts w:eastAsia="Cambria"/>
        </w:rPr>
        <w:t>UML Class Diagram</w:t>
      </w:r>
      <w:bookmarkEnd w:id="115"/>
    </w:p>
    <w:p w14:paraId="08344753" w14:textId="77777777" w:rsidR="0061603F" w:rsidRDefault="00AE3FBE" w:rsidP="0055484A">
      <w:r>
        <w:t>The whole picture can be cut into several smaller diagrams, each focusing on a specific set of interrelated entities and concepts.</w:t>
      </w:r>
    </w:p>
    <w:p w14:paraId="58A0E496" w14:textId="77777777" w:rsidR="0061603F" w:rsidRDefault="00AE3FBE" w:rsidP="0055484A">
      <w:r>
        <w:t>Every diagram should be well annotated and explained in the sequel. Every choice made (association, cardinality, abstraction, etc.) and every used symbol should be justified and well explained.</w:t>
      </w:r>
    </w:p>
    <w:p w14:paraId="2F6E397E" w14:textId="77777777" w:rsidR="0061603F" w:rsidRPr="00D54587" w:rsidRDefault="00AE3FBE" w:rsidP="0055484A">
      <w:pPr>
        <w:pStyle w:val="Section"/>
      </w:pPr>
      <w:bookmarkStart w:id="116" w:name="_Toc90274932"/>
      <w:r>
        <w:rPr>
          <w:rFonts w:eastAsia="Cambria"/>
        </w:rPr>
        <w:t>Sequence Diagrams</w:t>
      </w:r>
      <w:bookmarkEnd w:id="116"/>
    </w:p>
    <w:p w14:paraId="32A058F0" w14:textId="77777777" w:rsidR="0061603F" w:rsidRDefault="00AE3FBE" w:rsidP="0055484A">
      <w:bookmarkStart w:id="117" w:name="_1mrcu09" w:colFirst="0" w:colLast="0"/>
      <w:bookmarkEnd w:id="117"/>
      <w:r>
        <w:t xml:space="preserve">Can be given for the main scenarios to show the sequence of functions calls between </w:t>
      </w:r>
      <w:r w:rsidRPr="00F05C08">
        <w:rPr>
          <w:b/>
          <w:bCs/>
        </w:rPr>
        <w:t>objects and instances of the various proposed classes</w:t>
      </w:r>
      <w:r>
        <w:t>.</w:t>
      </w:r>
    </w:p>
    <w:p w14:paraId="4C80B193" w14:textId="77777777" w:rsidR="000B2DC3" w:rsidRDefault="000B2DC3" w:rsidP="0055484A">
      <w:pPr>
        <w:pStyle w:val="Section"/>
      </w:pPr>
      <w:bookmarkStart w:id="118" w:name="_Toc90274933"/>
      <w:r>
        <w:lastRenderedPageBreak/>
        <w:t>State Chart Diagram</w:t>
      </w:r>
      <w:bookmarkEnd w:id="118"/>
    </w:p>
    <w:p w14:paraId="00292BB3" w14:textId="77777777" w:rsidR="000B2DC3" w:rsidRDefault="000B2DC3" w:rsidP="0055484A">
      <w:r w:rsidRPr="000B2DC3">
        <w:t>Opt for state</w:t>
      </w:r>
      <w:r>
        <w:t xml:space="preserve"> </w:t>
      </w:r>
      <w:r w:rsidRPr="000B2DC3">
        <w:t>chart diagrams only if one (or more) of your key and central entities change state as the process progresses and when different use cases are executed, and you want to capture this crucial business logic.</w:t>
      </w:r>
    </w:p>
    <w:p w14:paraId="467E1698" w14:textId="77777777" w:rsidR="0061603F" w:rsidRPr="00D54587" w:rsidRDefault="00AE3FBE" w:rsidP="0055484A">
      <w:pPr>
        <w:pStyle w:val="Section"/>
      </w:pPr>
      <w:bookmarkStart w:id="119" w:name="_Toc90274934"/>
      <w:r>
        <w:rPr>
          <w:rFonts w:eastAsia="Cambria"/>
        </w:rPr>
        <w:t>Conclusion</w:t>
      </w:r>
      <w:bookmarkEnd w:id="119"/>
    </w:p>
    <w:p w14:paraId="6E359145" w14:textId="77777777" w:rsidR="0061603F" w:rsidRDefault="00AE3FBE" w:rsidP="0055484A">
      <w:r>
        <w:t>This chapter presented our application design. First, we introduced…</w:t>
      </w:r>
    </w:p>
    <w:p w14:paraId="1812FA4E" w14:textId="77777777" w:rsidR="0061603F" w:rsidRDefault="00AE3FBE" w:rsidP="0055484A">
      <w:r>
        <w:t>After that, we presented...</w:t>
      </w:r>
    </w:p>
    <w:p w14:paraId="2B194E17" w14:textId="77777777" w:rsidR="0061603F" w:rsidRDefault="00AE3FBE" w:rsidP="0055484A">
      <w:r>
        <w:t>In the next chapter, we make a complete feasibility study and draw out the plan of our project realization, risk management and client support and satisfaction strategy...</w:t>
      </w:r>
    </w:p>
    <w:p w14:paraId="04D59456" w14:textId="77777777" w:rsidR="0061603F" w:rsidRDefault="00AE3FBE" w:rsidP="000540B5">
      <w:r>
        <w:br w:type="page"/>
      </w:r>
    </w:p>
    <w:p w14:paraId="10A861C4" w14:textId="77777777" w:rsidR="0061603F" w:rsidRPr="00D54587" w:rsidRDefault="00AE3FBE" w:rsidP="0055484A">
      <w:pPr>
        <w:pStyle w:val="Chapter"/>
      </w:pPr>
      <w:bookmarkStart w:id="120" w:name="_Toc90274935"/>
      <w:r>
        <w:rPr>
          <w:rFonts w:eastAsia="Cambria"/>
        </w:rPr>
        <w:lastRenderedPageBreak/>
        <w:t>Conclusion</w:t>
      </w:r>
      <w:bookmarkEnd w:id="120"/>
    </w:p>
    <w:p w14:paraId="26BB4A5C" w14:textId="77777777" w:rsidR="0061603F" w:rsidRDefault="00AE3FBE" w:rsidP="0055484A">
      <w:r>
        <w:t>About the whole project…</w:t>
      </w:r>
    </w:p>
    <w:p w14:paraId="7A208110" w14:textId="77777777" w:rsidR="0061603F" w:rsidRDefault="00AE3FBE" w:rsidP="0055484A">
      <w:r>
        <w:t>Discussion of the lived experience and the obtained results.</w:t>
      </w:r>
    </w:p>
    <w:p w14:paraId="4C043441" w14:textId="77777777" w:rsidR="0061603F" w:rsidRDefault="00AE3FBE" w:rsidP="0055484A">
      <w:pPr>
        <w:pStyle w:val="Section"/>
      </w:pPr>
      <w:bookmarkStart w:id="121" w:name="_Toc90274936"/>
      <w:r>
        <w:rPr>
          <w:rFonts w:eastAsia="Cambria"/>
        </w:rPr>
        <w:t xml:space="preserve">Future </w:t>
      </w:r>
      <w:r w:rsidRPr="00D54587">
        <w:t>Considerations</w:t>
      </w:r>
      <w:bookmarkEnd w:id="121"/>
    </w:p>
    <w:p w14:paraId="58557BC0" w14:textId="77777777" w:rsidR="0061603F" w:rsidRDefault="00AE3FBE" w:rsidP="0055484A">
      <w:r>
        <w:t>Pointers toward future work, especially if you are really willing to implement the proposed application.</w:t>
      </w:r>
    </w:p>
    <w:p w14:paraId="6279624B" w14:textId="77777777" w:rsidR="0061603F" w:rsidRDefault="00AE3FBE" w:rsidP="0055484A">
      <w:r>
        <w:br w:type="page"/>
      </w:r>
    </w:p>
    <w:p w14:paraId="65BCC683" w14:textId="77777777" w:rsidR="0061603F" w:rsidRDefault="00AE3FBE" w:rsidP="0055484A">
      <w:pPr>
        <w:pStyle w:val="Heading2"/>
        <w:rPr>
          <w:rFonts w:ascii="Calibri" w:eastAsia="Calibri" w:hAnsi="Calibri" w:cs="Calibri"/>
          <w:color w:val="000000"/>
          <w:sz w:val="22"/>
          <w:szCs w:val="22"/>
        </w:rPr>
      </w:pPr>
      <w:bookmarkStart w:id="122" w:name="_Toc90274937"/>
      <w:r>
        <w:lastRenderedPageBreak/>
        <w:t>Bibliography</w:t>
      </w:r>
      <w:bookmarkEnd w:id="122"/>
    </w:p>
    <w:tbl>
      <w:tblPr>
        <w:tblStyle w:val="a1"/>
        <w:tblW w:w="9450" w:type="dxa"/>
        <w:tblLayout w:type="fixed"/>
        <w:tblLook w:val="0400" w:firstRow="0" w:lastRow="0" w:firstColumn="0" w:lastColumn="0" w:noHBand="0" w:noVBand="1"/>
      </w:tblPr>
      <w:tblGrid>
        <w:gridCol w:w="355"/>
        <w:gridCol w:w="9095"/>
      </w:tblGrid>
      <w:tr w:rsidR="0061603F" w14:paraId="40115731" w14:textId="77777777">
        <w:tc>
          <w:tcPr>
            <w:tcW w:w="355" w:type="dxa"/>
          </w:tcPr>
          <w:p w14:paraId="161885AE" w14:textId="77777777" w:rsidR="0061603F" w:rsidRDefault="00AE3FBE" w:rsidP="0055484A">
            <w:r>
              <w:t xml:space="preserve">[1] </w:t>
            </w:r>
          </w:p>
        </w:tc>
        <w:tc>
          <w:tcPr>
            <w:tcW w:w="9095" w:type="dxa"/>
          </w:tcPr>
          <w:p w14:paraId="45CD21E0" w14:textId="77777777" w:rsidR="00F05C08" w:rsidRDefault="00AE3FBE" w:rsidP="00F05C08">
            <w:r>
              <w:t>Summerville, Software Engineering, Pearson, 2014.</w:t>
            </w:r>
          </w:p>
          <w:p w14:paraId="69997B05" w14:textId="77777777" w:rsidR="0055484A" w:rsidRDefault="0055484A" w:rsidP="00F05C08">
            <w:r>
              <w:t xml:space="preserve">[2] Beginning Software Engineering, Rod Stephens. </w:t>
            </w:r>
            <w:r w:rsidRPr="0055484A">
              <w:t>John Wiley &amp; Sons, Inc.</w:t>
            </w:r>
            <w:r w:rsidR="00AE3FBE">
              <w:t xml:space="preserve"> </w:t>
            </w:r>
          </w:p>
        </w:tc>
      </w:tr>
      <w:tr w:rsidR="0055484A" w14:paraId="5993AE4B" w14:textId="77777777">
        <w:tc>
          <w:tcPr>
            <w:tcW w:w="355" w:type="dxa"/>
          </w:tcPr>
          <w:p w14:paraId="744ACD9C" w14:textId="77777777" w:rsidR="0055484A" w:rsidRDefault="0055484A" w:rsidP="0055484A"/>
        </w:tc>
        <w:tc>
          <w:tcPr>
            <w:tcW w:w="9095" w:type="dxa"/>
          </w:tcPr>
          <w:p w14:paraId="74BEDF91" w14:textId="77777777" w:rsidR="0055484A" w:rsidRDefault="0055484A" w:rsidP="0055484A"/>
        </w:tc>
      </w:tr>
    </w:tbl>
    <w:p w14:paraId="11924D63" w14:textId="77777777" w:rsidR="0061603F" w:rsidRDefault="00AE3FBE" w:rsidP="0055484A">
      <w:pPr>
        <w:pStyle w:val="Heading2"/>
      </w:pPr>
      <w:bookmarkStart w:id="123" w:name="_Toc90274938"/>
      <w:r>
        <w:t>Note about the bibliography [to be deleted from the final document]</w:t>
      </w:r>
      <w:bookmarkEnd w:id="123"/>
    </w:p>
    <w:p w14:paraId="34AF9626" w14:textId="77777777" w:rsidR="0061603F" w:rsidRPr="0055484A" w:rsidRDefault="00AE3FBE" w:rsidP="0055484A">
      <w:r w:rsidRPr="0055484A">
        <w:t xml:space="preserve">The bibliography should only contain valid references, i.e. books, journal articles and </w:t>
      </w:r>
      <w:r w:rsidR="0055484A" w:rsidRPr="0055484A">
        <w:t>companies’</w:t>
      </w:r>
      <w:r w:rsidRPr="0055484A">
        <w:t xml:space="preserve"> white papers. URLs, such as Wikipedia, forums, normal blogs and web pages are not valid references. In case you used them in the document, then put them in footnotes.</w:t>
      </w:r>
    </w:p>
    <w:p w14:paraId="4F1FF8B6" w14:textId="77777777" w:rsidR="0061603F" w:rsidRDefault="0061603F" w:rsidP="0055484A"/>
    <w:sectPr w:rsidR="0061603F">
      <w:footerReference w:type="default" r:id="rId2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E1013" w14:textId="77777777" w:rsidR="006D28E6" w:rsidRDefault="006D28E6" w:rsidP="0055484A">
      <w:r>
        <w:separator/>
      </w:r>
    </w:p>
  </w:endnote>
  <w:endnote w:type="continuationSeparator" w:id="0">
    <w:p w14:paraId="75E85C3B" w14:textId="77777777" w:rsidR="006D28E6" w:rsidRDefault="006D28E6"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6011" w14:textId="77777777"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EE85A" w14:textId="77777777" w:rsidR="006D28E6" w:rsidRDefault="006D28E6" w:rsidP="0055484A">
      <w:r>
        <w:separator/>
      </w:r>
    </w:p>
  </w:footnote>
  <w:footnote w:type="continuationSeparator" w:id="0">
    <w:p w14:paraId="4DA01BA2" w14:textId="77777777" w:rsidR="006D28E6" w:rsidRDefault="006D28E6" w:rsidP="0055484A">
      <w:r>
        <w:continuationSeparator/>
      </w:r>
    </w:p>
  </w:footnote>
  <w:footnote w:id="1">
    <w:p w14:paraId="3D41730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1">
        <w:r>
          <w:rPr>
            <w:rFonts w:ascii="Calibri" w:hAnsi="Calibri"/>
            <w:color w:val="0000FF"/>
            <w:sz w:val="20"/>
            <w:szCs w:val="20"/>
            <w:u w:val="single"/>
          </w:rPr>
          <w:t>https://www.modelio.org/</w:t>
        </w:r>
      </w:hyperlink>
      <w:r>
        <w:rPr>
          <w:rFonts w:ascii="Calibri" w:hAnsi="Calibri"/>
          <w:sz w:val="20"/>
          <w:szCs w:val="20"/>
        </w:rPr>
        <w:t xml:space="preserve"> </w:t>
      </w:r>
    </w:p>
  </w:footnote>
  <w:footnote w:id="2">
    <w:p w14:paraId="12E7505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2">
        <w:r>
          <w:rPr>
            <w:rFonts w:ascii="Calibri" w:hAnsi="Calibri"/>
            <w:color w:val="0000FF"/>
            <w:sz w:val="20"/>
            <w:szCs w:val="20"/>
            <w:u w:val="single"/>
          </w:rPr>
          <w:t>http://staruml.io/</w:t>
        </w:r>
      </w:hyperlink>
      <w:r>
        <w:rPr>
          <w:rFonts w:ascii="Calibri" w:hAnsi="Calibri"/>
          <w:sz w:val="20"/>
          <w:szCs w:val="20"/>
        </w:rPr>
        <w:t xml:space="preserve"> </w:t>
      </w:r>
    </w:p>
  </w:footnote>
  <w:footnote w:id="3">
    <w:p w14:paraId="4F0260FD" w14:textId="77777777" w:rsidR="00F05C08" w:rsidRDefault="00F05C08" w:rsidP="0055484A">
      <w:pPr>
        <w:pStyle w:val="FootnoteText"/>
      </w:pPr>
      <w:r>
        <w:rPr>
          <w:rStyle w:val="FootnoteReference"/>
        </w:rPr>
        <w:footnoteRef/>
      </w:r>
      <w:r>
        <w:t xml:space="preserve"> </w:t>
      </w:r>
      <w:hyperlink r:id="rId3" w:history="1">
        <w:r w:rsidRPr="00527C07">
          <w:rPr>
            <w:rStyle w:val="Hyperlink"/>
          </w:rPr>
          <w:t>https://www.visual-paradigm.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6A01E5"/>
    <w:multiLevelType w:val="multilevel"/>
    <w:tmpl w:val="450410FE"/>
    <w:lvl w:ilvl="0">
      <w:start w:val="1"/>
      <w:numFmt w:val="upperRoman"/>
      <w:pStyle w:val="Chapter"/>
      <w:lvlText w:val="Chapter %1 -"/>
      <w:lvlJc w:val="left"/>
      <w:pPr>
        <w:ind w:left="72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8" w15:restartNumberingAfterBreak="0">
    <w:nsid w:val="6D6B6E1E"/>
    <w:multiLevelType w:val="hybridMultilevel"/>
    <w:tmpl w:val="7F10E716"/>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16cid:durableId="2101487719">
    <w:abstractNumId w:val="6"/>
  </w:num>
  <w:num w:numId="2" w16cid:durableId="196285253">
    <w:abstractNumId w:val="1"/>
  </w:num>
  <w:num w:numId="3" w16cid:durableId="1533424620">
    <w:abstractNumId w:val="7"/>
  </w:num>
  <w:num w:numId="4" w16cid:durableId="650715449">
    <w:abstractNumId w:val="2"/>
  </w:num>
  <w:num w:numId="5" w16cid:durableId="711617024">
    <w:abstractNumId w:val="5"/>
  </w:num>
  <w:num w:numId="6" w16cid:durableId="939338419">
    <w:abstractNumId w:val="3"/>
  </w:num>
  <w:num w:numId="7" w16cid:durableId="7649645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2379834">
    <w:abstractNumId w:val="0"/>
  </w:num>
  <w:num w:numId="9" w16cid:durableId="283343360">
    <w:abstractNumId w:val="4"/>
  </w:num>
  <w:num w:numId="10" w16cid:durableId="1837455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3691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82095"/>
    <w:rsid w:val="000B2DC3"/>
    <w:rsid w:val="000B687E"/>
    <w:rsid w:val="000F3AA1"/>
    <w:rsid w:val="00155075"/>
    <w:rsid w:val="002234D8"/>
    <w:rsid w:val="00282088"/>
    <w:rsid w:val="002C02D9"/>
    <w:rsid w:val="002F1BAC"/>
    <w:rsid w:val="003343C8"/>
    <w:rsid w:val="003D58A5"/>
    <w:rsid w:val="004379DA"/>
    <w:rsid w:val="00440B95"/>
    <w:rsid w:val="00470DBD"/>
    <w:rsid w:val="00554288"/>
    <w:rsid w:val="0055484A"/>
    <w:rsid w:val="00560EE0"/>
    <w:rsid w:val="005914AD"/>
    <w:rsid w:val="005D1EDB"/>
    <w:rsid w:val="005F44E1"/>
    <w:rsid w:val="0061603F"/>
    <w:rsid w:val="0064258E"/>
    <w:rsid w:val="006D28E6"/>
    <w:rsid w:val="006F4C25"/>
    <w:rsid w:val="00785B88"/>
    <w:rsid w:val="0087025F"/>
    <w:rsid w:val="00881E00"/>
    <w:rsid w:val="008C590F"/>
    <w:rsid w:val="008D282B"/>
    <w:rsid w:val="009B151B"/>
    <w:rsid w:val="009D1547"/>
    <w:rsid w:val="009F7468"/>
    <w:rsid w:val="00A22A83"/>
    <w:rsid w:val="00A3233E"/>
    <w:rsid w:val="00A948F8"/>
    <w:rsid w:val="00AC6121"/>
    <w:rsid w:val="00AE3FBE"/>
    <w:rsid w:val="00B50A7D"/>
    <w:rsid w:val="00B70586"/>
    <w:rsid w:val="00B9172A"/>
    <w:rsid w:val="00BE7A18"/>
    <w:rsid w:val="00C30934"/>
    <w:rsid w:val="00C8676E"/>
    <w:rsid w:val="00CB4BAB"/>
    <w:rsid w:val="00CD1F03"/>
    <w:rsid w:val="00CE484B"/>
    <w:rsid w:val="00D02B44"/>
    <w:rsid w:val="00D54587"/>
    <w:rsid w:val="00E624A7"/>
    <w:rsid w:val="00EC76AA"/>
    <w:rsid w:val="00EF4D88"/>
    <w:rsid w:val="00F05C08"/>
    <w:rsid w:val="00F550E0"/>
    <w:rsid w:val="00F563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84A"/>
    <w:pPr>
      <w:jc w:val="both"/>
    </w:pPr>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881E00"/>
    <w:pPr>
      <w:numPr>
        <w:numId w:val="3"/>
      </w:numPr>
      <w:spacing w:before="960" w:after="480"/>
      <w:jc w:val="left"/>
    </w:pPr>
  </w:style>
  <w:style w:type="paragraph" w:customStyle="1" w:styleId="Section">
    <w:name w:val="Section"/>
    <w:basedOn w:val="Heading2"/>
    <w:next w:val="Normal"/>
    <w:qFormat/>
    <w:rsid w:val="00570E86"/>
    <w:pPr>
      <w:numPr>
        <w:ilvl w:val="1"/>
        <w:numId w:val="3"/>
      </w:numPr>
      <w:spacing w:before="440" w:after="24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nhideWhenUsed/>
    <w:qFormat/>
    <w:rsid w:val="00470DBD"/>
    <w:pPr>
      <w:spacing w:before="120" w:after="320" w:line="240" w:lineRule="auto"/>
      <w:jc w:val="center"/>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Normal"/>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paragraph" w:customStyle="1" w:styleId="level4">
    <w:name w:val="level 4"/>
    <w:basedOn w:val="Normal"/>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Normal"/>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adobe.com/products/xd.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axure.com" TargetMode="External"/><Relationship Id="rId2" Type="http://schemas.openxmlformats.org/officeDocument/2006/relationships/numbering" Target="numbering.xml"/><Relationship Id="rId16" Type="http://schemas.openxmlformats.org/officeDocument/2006/relationships/hyperlink" Target="https://moqup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balsamiq.com"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visual-paradigm.com/" TargetMode="External"/><Relationship Id="rId2" Type="http://schemas.openxmlformats.org/officeDocument/2006/relationships/hyperlink" Target="http://staruml.io/" TargetMode="External"/><Relationship Id="rId1" Type="http://schemas.openxmlformats.org/officeDocument/2006/relationships/hyperlink" Target="https://www.model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3707</Words>
  <Characters>2113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Hussein</cp:lastModifiedBy>
  <cp:revision>2</cp:revision>
  <cp:lastPrinted>2019-11-18T11:18:00Z</cp:lastPrinted>
  <dcterms:created xsi:type="dcterms:W3CDTF">2023-01-19T08:36:00Z</dcterms:created>
  <dcterms:modified xsi:type="dcterms:W3CDTF">2023-01-19T08:36:00Z</dcterms:modified>
</cp:coreProperties>
</file>